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90F2B" w14:textId="31A268AD" w:rsidR="007C4A39" w:rsidRPr="007C4A39" w:rsidRDefault="007C4A39" w:rsidP="000A2625">
      <w:pPr>
        <w:pStyle w:val="BodyText"/>
        <w:spacing w:before="360"/>
        <w:jc w:val="center"/>
        <w:rPr>
          <w:b/>
          <w:bCs/>
          <w:color w:val="1459CA"/>
          <w:sz w:val="48"/>
          <w:szCs w:val="48"/>
        </w:rPr>
      </w:pPr>
      <w:r w:rsidRPr="007C4A39"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32438E44" wp14:editId="72ECD311">
            <wp:simplePos x="0" y="0"/>
            <wp:positionH relativeFrom="column">
              <wp:posOffset>-900430</wp:posOffset>
            </wp:positionH>
            <wp:positionV relativeFrom="paragraph">
              <wp:posOffset>5819</wp:posOffset>
            </wp:positionV>
            <wp:extent cx="7560000" cy="1890000"/>
            <wp:effectExtent l="0" t="0" r="3175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89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5D86">
        <w:rPr>
          <w:b/>
          <w:bCs/>
          <w:color w:val="1459CA"/>
          <w:sz w:val="48"/>
          <w:szCs w:val="48"/>
        </w:rPr>
        <w:t>Entry</w:t>
      </w:r>
      <w:r w:rsidRPr="007C4A39">
        <w:rPr>
          <w:b/>
          <w:bCs/>
          <w:color w:val="1459CA"/>
          <w:sz w:val="48"/>
          <w:szCs w:val="48"/>
        </w:rPr>
        <w:t xml:space="preserve"> Form</w:t>
      </w:r>
      <w:r w:rsidR="00224684">
        <w:rPr>
          <w:b/>
          <w:bCs/>
          <w:color w:val="1459CA"/>
          <w:sz w:val="48"/>
          <w:szCs w:val="48"/>
        </w:rPr>
        <w:t xml:space="preserve"> </w:t>
      </w:r>
    </w:p>
    <w:p w14:paraId="4E5D4DF5" w14:textId="6D67AEF3" w:rsidR="004D5EAE" w:rsidRDefault="004D5EAE" w:rsidP="004D5EAE">
      <w:pPr>
        <w:pStyle w:val="BodyText"/>
        <w:jc w:val="center"/>
        <w:rPr>
          <w:i/>
          <w:sz w:val="24"/>
          <w:szCs w:val="24"/>
        </w:rPr>
      </w:pPr>
    </w:p>
    <w:p w14:paraId="6C847EFA" w14:textId="47C6EA8A" w:rsidR="004D5EAE" w:rsidRPr="007C4A39" w:rsidRDefault="004D5EAE" w:rsidP="007C4A39">
      <w:pPr>
        <w:pStyle w:val="BodyText"/>
        <w:rPr>
          <w:iCs/>
          <w:sz w:val="24"/>
          <w:szCs w:val="24"/>
        </w:rPr>
      </w:pPr>
      <w:r w:rsidRPr="007C4A39">
        <w:rPr>
          <w:iCs/>
          <w:sz w:val="24"/>
          <w:szCs w:val="24"/>
        </w:rPr>
        <w:t xml:space="preserve">We are delighted that you are </w:t>
      </w:r>
      <w:r w:rsidR="00A55D86">
        <w:rPr>
          <w:iCs/>
          <w:sz w:val="24"/>
          <w:szCs w:val="24"/>
        </w:rPr>
        <w:t>entering</w:t>
      </w:r>
      <w:r w:rsidRPr="007C4A39">
        <w:rPr>
          <w:iCs/>
          <w:sz w:val="24"/>
          <w:szCs w:val="24"/>
        </w:rPr>
        <w:t xml:space="preserve"> your project for consideration for the BAR Open Access in Archaeology Award, celebrating innovation and excellence in archaeological research.</w:t>
      </w:r>
    </w:p>
    <w:p w14:paraId="320827E5" w14:textId="77777777" w:rsidR="004D5EAE" w:rsidRPr="007C4A39" w:rsidRDefault="004D5EAE" w:rsidP="004D5EAE">
      <w:pPr>
        <w:pStyle w:val="BodyText"/>
        <w:jc w:val="center"/>
        <w:rPr>
          <w:i/>
          <w:sz w:val="24"/>
          <w:szCs w:val="24"/>
        </w:rPr>
      </w:pPr>
    </w:p>
    <w:p w14:paraId="6B6F93A6" w14:textId="3520797D" w:rsidR="007C4A39" w:rsidRPr="007C4A39" w:rsidRDefault="004D5EAE" w:rsidP="007C4A39">
      <w:pPr>
        <w:pStyle w:val="BodyText"/>
        <w:spacing w:before="0" w:after="0" w:line="240" w:lineRule="auto"/>
        <w:rPr>
          <w:b/>
          <w:color w:val="2F5496" w:themeColor="accent1" w:themeShade="BF"/>
          <w:sz w:val="24"/>
          <w:szCs w:val="24"/>
        </w:rPr>
      </w:pPr>
      <w:r w:rsidRPr="007C4A39">
        <w:rPr>
          <w:sz w:val="24"/>
          <w:szCs w:val="24"/>
        </w:rPr>
        <w:t xml:space="preserve">Please send </w:t>
      </w:r>
      <w:r w:rsidR="00224684">
        <w:rPr>
          <w:sz w:val="24"/>
          <w:szCs w:val="24"/>
        </w:rPr>
        <w:t>the following</w:t>
      </w:r>
      <w:r w:rsidR="007C4A39">
        <w:rPr>
          <w:sz w:val="24"/>
          <w:szCs w:val="24"/>
        </w:rPr>
        <w:t xml:space="preserve"> documents </w:t>
      </w:r>
      <w:r w:rsidR="007C4A39" w:rsidRPr="007C4A39">
        <w:rPr>
          <w:sz w:val="24"/>
          <w:szCs w:val="24"/>
        </w:rPr>
        <w:t>by email to</w:t>
      </w:r>
      <w:r w:rsidR="00224684">
        <w:rPr>
          <w:sz w:val="24"/>
          <w:szCs w:val="24"/>
        </w:rPr>
        <w:t xml:space="preserve"> </w:t>
      </w:r>
      <w:hyperlink r:id="rId8" w:history="1">
        <w:r w:rsidR="007C4A39" w:rsidRPr="007C4A39">
          <w:rPr>
            <w:rStyle w:val="Hyperlink"/>
            <w:b/>
            <w:color w:val="1459CA"/>
            <w:sz w:val="24"/>
            <w:szCs w:val="24"/>
          </w:rPr>
          <w:t>award@barpublishing.com</w:t>
        </w:r>
      </w:hyperlink>
    </w:p>
    <w:p w14:paraId="687B157B" w14:textId="77777777" w:rsidR="007C4A39" w:rsidRPr="007C4A39" w:rsidRDefault="004D5EAE" w:rsidP="007C4A39">
      <w:pPr>
        <w:pStyle w:val="BodyText"/>
        <w:numPr>
          <w:ilvl w:val="0"/>
          <w:numId w:val="1"/>
        </w:numPr>
        <w:spacing w:before="0" w:after="0" w:line="240" w:lineRule="auto"/>
        <w:ind w:firstLine="131"/>
        <w:rPr>
          <w:b/>
          <w:sz w:val="24"/>
          <w:szCs w:val="24"/>
        </w:rPr>
      </w:pPr>
      <w:r w:rsidRPr="007C4A39">
        <w:rPr>
          <w:sz w:val="24"/>
          <w:szCs w:val="24"/>
        </w:rPr>
        <w:t>completed form</w:t>
      </w:r>
      <w:r w:rsidR="007C4A39">
        <w:rPr>
          <w:sz w:val="24"/>
          <w:szCs w:val="24"/>
        </w:rPr>
        <w:t xml:space="preserve"> </w:t>
      </w:r>
    </w:p>
    <w:p w14:paraId="7B6D8146" w14:textId="79D6D6B9" w:rsidR="007C4A39" w:rsidRPr="007C4A39" w:rsidRDefault="004D5EAE" w:rsidP="007C4A39">
      <w:pPr>
        <w:pStyle w:val="BodyText"/>
        <w:numPr>
          <w:ilvl w:val="0"/>
          <w:numId w:val="1"/>
        </w:numPr>
        <w:spacing w:before="0" w:after="0" w:line="240" w:lineRule="auto"/>
        <w:ind w:firstLine="131"/>
        <w:rPr>
          <w:b/>
          <w:sz w:val="24"/>
          <w:szCs w:val="24"/>
        </w:rPr>
      </w:pPr>
      <w:r w:rsidRPr="007C4A39">
        <w:rPr>
          <w:sz w:val="24"/>
          <w:szCs w:val="24"/>
        </w:rPr>
        <w:t>CV</w:t>
      </w:r>
      <w:r w:rsidR="00224684">
        <w:rPr>
          <w:sz w:val="24"/>
          <w:szCs w:val="24"/>
        </w:rPr>
        <w:t xml:space="preserve"> </w:t>
      </w:r>
    </w:p>
    <w:p w14:paraId="7AA562E8" w14:textId="313E0CAF" w:rsidR="007C4A39" w:rsidRPr="00DA3992" w:rsidRDefault="004D5EAE" w:rsidP="007C4A39">
      <w:pPr>
        <w:pStyle w:val="BodyText"/>
        <w:numPr>
          <w:ilvl w:val="0"/>
          <w:numId w:val="1"/>
        </w:numPr>
        <w:spacing w:before="0" w:after="0" w:line="240" w:lineRule="auto"/>
        <w:ind w:firstLine="131"/>
        <w:rPr>
          <w:b/>
          <w:sz w:val="24"/>
          <w:szCs w:val="24"/>
        </w:rPr>
      </w:pPr>
      <w:bookmarkStart w:id="0" w:name="_Hlk76034322"/>
      <w:r w:rsidRPr="007C4A39">
        <w:rPr>
          <w:sz w:val="24"/>
          <w:szCs w:val="24"/>
        </w:rPr>
        <w:t xml:space="preserve">draft chapter or other sample material (up to 7000 words) </w:t>
      </w:r>
    </w:p>
    <w:p w14:paraId="34797123" w14:textId="78C69389" w:rsidR="00DA3992" w:rsidRPr="002E5668" w:rsidRDefault="00224684" w:rsidP="007C4A39">
      <w:pPr>
        <w:pStyle w:val="BodyText"/>
        <w:numPr>
          <w:ilvl w:val="0"/>
          <w:numId w:val="1"/>
        </w:numPr>
        <w:spacing w:before="0" w:after="0" w:line="240" w:lineRule="auto"/>
        <w:ind w:firstLine="131"/>
        <w:rPr>
          <w:b/>
          <w:sz w:val="24"/>
          <w:szCs w:val="24"/>
        </w:rPr>
      </w:pPr>
      <w:bookmarkStart w:id="1" w:name="_Hlk76034240"/>
      <w:bookmarkEnd w:id="0"/>
      <w:r>
        <w:rPr>
          <w:sz w:val="24"/>
          <w:szCs w:val="24"/>
        </w:rPr>
        <w:t>t</w:t>
      </w:r>
      <w:r w:rsidR="002E5668" w:rsidRPr="002E5668">
        <w:rPr>
          <w:sz w:val="24"/>
          <w:szCs w:val="24"/>
        </w:rPr>
        <w:t xml:space="preserve">able of contents &amp; </w:t>
      </w:r>
      <w:r w:rsidR="002E5668">
        <w:rPr>
          <w:sz w:val="24"/>
          <w:szCs w:val="24"/>
        </w:rPr>
        <w:t>b</w:t>
      </w:r>
      <w:r w:rsidR="002E5668" w:rsidRPr="002E5668">
        <w:rPr>
          <w:sz w:val="24"/>
          <w:szCs w:val="24"/>
        </w:rPr>
        <w:t xml:space="preserve">rief </w:t>
      </w:r>
      <w:r w:rsidR="00DA3992" w:rsidRPr="002E5668">
        <w:rPr>
          <w:sz w:val="24"/>
          <w:szCs w:val="24"/>
        </w:rPr>
        <w:t>chapter outline</w:t>
      </w:r>
      <w:r w:rsidR="002E5668" w:rsidRPr="002E5668">
        <w:rPr>
          <w:sz w:val="24"/>
          <w:szCs w:val="24"/>
        </w:rPr>
        <w:t xml:space="preserve"> </w:t>
      </w:r>
    </w:p>
    <w:bookmarkEnd w:id="1"/>
    <w:p w14:paraId="5F461F49" w14:textId="77777777" w:rsidR="004D5EAE" w:rsidRPr="007C4A39" w:rsidRDefault="004D5EAE" w:rsidP="004D5EAE">
      <w:pPr>
        <w:pStyle w:val="BodyText"/>
        <w:spacing w:before="0" w:after="0" w:line="240" w:lineRule="auto"/>
        <w:rPr>
          <w:b/>
          <w:color w:val="FF0000"/>
          <w:sz w:val="24"/>
          <w:szCs w:val="24"/>
        </w:rPr>
      </w:pPr>
    </w:p>
    <w:p w14:paraId="3CB5BD66" w14:textId="77777777" w:rsidR="007C4A39" w:rsidRDefault="007C4A39" w:rsidP="004D5EAE">
      <w:pPr>
        <w:pStyle w:val="BodyText"/>
        <w:spacing w:before="0" w:after="0" w:line="240" w:lineRule="auto"/>
        <w:rPr>
          <w:bCs/>
          <w:iCs/>
          <w:sz w:val="24"/>
          <w:szCs w:val="24"/>
        </w:rPr>
      </w:pPr>
    </w:p>
    <w:p w14:paraId="202B2D6E" w14:textId="4D025CA0" w:rsidR="004D5EAE" w:rsidRPr="007C4A39" w:rsidRDefault="007C4A39" w:rsidP="004D5EAE">
      <w:pPr>
        <w:pStyle w:val="BodyText"/>
        <w:spacing w:before="0" w:after="0" w:line="240" w:lineRule="auto"/>
        <w:rPr>
          <w:bCs/>
          <w:i/>
          <w:sz w:val="24"/>
          <w:szCs w:val="24"/>
        </w:rPr>
      </w:pPr>
      <w:r>
        <w:rPr>
          <w:bCs/>
          <w:iCs/>
          <w:sz w:val="24"/>
          <w:szCs w:val="24"/>
        </w:rPr>
        <w:t xml:space="preserve">For the </w:t>
      </w:r>
      <w:r w:rsidRPr="007C4A39">
        <w:rPr>
          <w:b/>
          <w:iCs/>
          <w:sz w:val="24"/>
          <w:szCs w:val="24"/>
          <w:u w:val="single"/>
        </w:rPr>
        <w:t>email</w:t>
      </w:r>
      <w:r w:rsidR="004D5EAE" w:rsidRPr="007C4A39">
        <w:rPr>
          <w:b/>
          <w:iCs/>
          <w:sz w:val="24"/>
          <w:szCs w:val="24"/>
          <w:u w:val="single"/>
        </w:rPr>
        <w:t xml:space="preserve"> subject line</w:t>
      </w:r>
      <w:r w:rsidR="004D5EAE" w:rsidRPr="007C4A39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 xml:space="preserve">please use </w:t>
      </w:r>
      <w:r w:rsidR="004D5EAE" w:rsidRPr="007C4A39">
        <w:rPr>
          <w:bCs/>
          <w:iCs/>
          <w:sz w:val="24"/>
          <w:szCs w:val="24"/>
        </w:rPr>
        <w:t>your surname, first name, title of your work</w:t>
      </w:r>
    </w:p>
    <w:p w14:paraId="337A9CBE" w14:textId="578F97DC" w:rsidR="004D5EAE" w:rsidRDefault="007C4A39" w:rsidP="00224684">
      <w:pPr>
        <w:pStyle w:val="BodyText"/>
        <w:spacing w:before="120" w:after="0" w:line="240" w:lineRule="auto"/>
        <w:ind w:firstLine="720"/>
        <w:rPr>
          <w:b/>
          <w:i/>
          <w:sz w:val="24"/>
          <w:szCs w:val="24"/>
        </w:rPr>
      </w:pPr>
      <w:proofErr w:type="gramStart"/>
      <w:r w:rsidRPr="007C4A39">
        <w:rPr>
          <w:bCs/>
          <w:iCs/>
          <w:sz w:val="24"/>
          <w:szCs w:val="24"/>
        </w:rPr>
        <w:t>e.g.</w:t>
      </w:r>
      <w:proofErr w:type="gramEnd"/>
      <w:r w:rsidR="00224684">
        <w:rPr>
          <w:bCs/>
          <w:iCs/>
          <w:sz w:val="24"/>
          <w:szCs w:val="24"/>
        </w:rPr>
        <w:t xml:space="preserve"> </w:t>
      </w:r>
      <w:r w:rsidR="004D5EAE" w:rsidRPr="007C4A39">
        <w:rPr>
          <w:b/>
          <w:iCs/>
          <w:sz w:val="24"/>
          <w:szCs w:val="24"/>
        </w:rPr>
        <w:t xml:space="preserve">SMITH, Jane: </w:t>
      </w:r>
      <w:r w:rsidR="00F020AF">
        <w:rPr>
          <w:b/>
          <w:i/>
          <w:sz w:val="24"/>
          <w:szCs w:val="24"/>
        </w:rPr>
        <w:t>An Introduction to Archaeological Practice</w:t>
      </w:r>
    </w:p>
    <w:p w14:paraId="3AC1AAF7" w14:textId="77777777" w:rsidR="000A2625" w:rsidRPr="007C4A39" w:rsidRDefault="000A2625" w:rsidP="00224684">
      <w:pPr>
        <w:pStyle w:val="BodyText"/>
        <w:spacing w:before="120" w:after="0" w:line="240" w:lineRule="auto"/>
        <w:ind w:firstLine="720"/>
        <w:rPr>
          <w:b/>
          <w:iCs/>
          <w:sz w:val="24"/>
          <w:szCs w:val="24"/>
        </w:rPr>
      </w:pPr>
    </w:p>
    <w:p w14:paraId="034927B5" w14:textId="288501C1" w:rsidR="004D5EAE" w:rsidRDefault="004D5EAE" w:rsidP="004D5EAE"/>
    <w:p w14:paraId="11A10908" w14:textId="77777777" w:rsidR="004D5EAE" w:rsidRDefault="004D5EAE" w:rsidP="004D5EAE"/>
    <w:p w14:paraId="5B46A37E" w14:textId="77229F61" w:rsidR="004D5EAE" w:rsidRDefault="004D5EAE" w:rsidP="007C4A39">
      <w:pPr>
        <w:ind w:left="-142"/>
        <w:jc w:val="center"/>
        <w:rPr>
          <w:b/>
          <w:bCs/>
          <w:color w:val="1252BA"/>
          <w:sz w:val="24"/>
          <w:szCs w:val="24"/>
        </w:rPr>
      </w:pPr>
      <w:r w:rsidRPr="007C4A39">
        <w:rPr>
          <w:b/>
          <w:bCs/>
          <w:color w:val="1252BA"/>
          <w:sz w:val="24"/>
          <w:szCs w:val="24"/>
        </w:rPr>
        <w:t>Author/Editor Information</w:t>
      </w:r>
    </w:p>
    <w:p w14:paraId="0649342B" w14:textId="77777777" w:rsidR="000A2625" w:rsidRDefault="000A2625" w:rsidP="007C4A39">
      <w:pPr>
        <w:ind w:left="-142"/>
        <w:jc w:val="center"/>
        <w:rPr>
          <w:b/>
          <w:bCs/>
          <w:color w:val="1252BA"/>
          <w:sz w:val="24"/>
          <w:szCs w:val="24"/>
        </w:rPr>
      </w:pPr>
    </w:p>
    <w:p w14:paraId="493716EF" w14:textId="0CC52A65" w:rsidR="000A2625" w:rsidRDefault="00B72277" w:rsidP="000A2625">
      <w:pPr>
        <w:rPr>
          <w:b/>
          <w:bCs/>
          <w:color w:val="FF0000"/>
          <w:sz w:val="20"/>
          <w:szCs w:val="20"/>
          <w:u w:val="single"/>
        </w:rPr>
      </w:pPr>
      <w:sdt>
        <w:sdtPr>
          <w:rPr>
            <w:b/>
            <w:bCs/>
            <w:color w:val="FF0000"/>
            <w:sz w:val="20"/>
            <w:szCs w:val="20"/>
          </w:rPr>
          <w:id w:val="-388186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2625">
            <w:rPr>
              <w:rFonts w:ascii="MS Gothic" w:eastAsia="MS Gothic" w:hAnsi="MS Gothic" w:hint="eastAsia"/>
              <w:b/>
              <w:bCs/>
              <w:color w:val="FF0000"/>
              <w:sz w:val="20"/>
              <w:szCs w:val="20"/>
            </w:rPr>
            <w:t>☐</w:t>
          </w:r>
        </w:sdtContent>
      </w:sdt>
      <w:r w:rsidR="000A2625" w:rsidRPr="00F35B88">
        <w:rPr>
          <w:b/>
          <w:bCs/>
          <w:color w:val="000000" w:themeColor="text1"/>
          <w:sz w:val="20"/>
          <w:szCs w:val="20"/>
        </w:rPr>
        <w:t xml:space="preserve">    </w:t>
      </w:r>
      <w:r w:rsidR="000A2625" w:rsidRPr="00F35B88">
        <w:rPr>
          <w:color w:val="000000" w:themeColor="text1"/>
          <w:sz w:val="20"/>
          <w:szCs w:val="20"/>
        </w:rPr>
        <w:t>I agree to the</w:t>
      </w:r>
      <w:r w:rsidR="000A2625" w:rsidRPr="00F35B88">
        <w:rPr>
          <w:b/>
          <w:bCs/>
          <w:color w:val="000000" w:themeColor="text1"/>
          <w:sz w:val="20"/>
          <w:szCs w:val="20"/>
        </w:rPr>
        <w:t xml:space="preserve"> </w:t>
      </w:r>
      <w:hyperlink r:id="rId9" w:history="1">
        <w:r w:rsidR="000A2625" w:rsidRPr="00F35B88">
          <w:rPr>
            <w:b/>
            <w:bCs/>
            <w:color w:val="FF0000"/>
            <w:sz w:val="20"/>
            <w:szCs w:val="20"/>
            <w:u w:val="single"/>
          </w:rPr>
          <w:t>Terms and Conditions</w:t>
        </w:r>
      </w:hyperlink>
    </w:p>
    <w:p w14:paraId="37DCAEB4" w14:textId="77777777" w:rsidR="000A2625" w:rsidRPr="000A2625" w:rsidRDefault="000A2625" w:rsidP="000A2625">
      <w:pPr>
        <w:rPr>
          <w:color w:val="FF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6"/>
        <w:gridCol w:w="6422"/>
      </w:tblGrid>
      <w:tr w:rsidR="007C4A39" w:rsidRPr="00582C9F" w14:paraId="576D71A6" w14:textId="77777777" w:rsidTr="000A2625">
        <w:tc>
          <w:tcPr>
            <w:tcW w:w="2616" w:type="dxa"/>
            <w:shd w:val="clear" w:color="auto" w:fill="auto"/>
          </w:tcPr>
          <w:p w14:paraId="50540B4A" w14:textId="77777777" w:rsidR="007C4A39" w:rsidRPr="00582C9F" w:rsidRDefault="007C4A39" w:rsidP="00800A03">
            <w:pPr>
              <w:pStyle w:val="BodyText"/>
            </w:pPr>
            <w:r>
              <w:t>Name(s)</w:t>
            </w:r>
          </w:p>
        </w:tc>
        <w:sdt>
          <w:sdtPr>
            <w:id w:val="-2115201979"/>
            <w:placeholder>
              <w:docPart w:val="AE047F1756BD4DEBB49362FF5292CBC0"/>
            </w:placeholder>
            <w:showingPlcHdr/>
            <w:text/>
          </w:sdtPr>
          <w:sdtEndPr/>
          <w:sdtContent>
            <w:tc>
              <w:tcPr>
                <w:tcW w:w="6422" w:type="dxa"/>
                <w:shd w:val="clear" w:color="auto" w:fill="auto"/>
              </w:tcPr>
              <w:p w14:paraId="43420959" w14:textId="4265532A" w:rsidR="007C4A39" w:rsidRPr="00582C9F" w:rsidRDefault="00A55D86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C4A39" w:rsidRPr="00582C9F" w14:paraId="171C2BEF" w14:textId="77777777" w:rsidTr="000A2625">
        <w:tc>
          <w:tcPr>
            <w:tcW w:w="2616" w:type="dxa"/>
            <w:shd w:val="clear" w:color="auto" w:fill="auto"/>
          </w:tcPr>
          <w:p w14:paraId="1CADD0BD" w14:textId="72551F56" w:rsidR="007C4A39" w:rsidRDefault="007C4A39" w:rsidP="00800A03">
            <w:pPr>
              <w:pStyle w:val="BodyText"/>
            </w:pPr>
            <w:r>
              <w:t xml:space="preserve">For volumes with multiple contributors, please provide their names &amp; confirm that they have agreed to this </w:t>
            </w:r>
            <w:r w:rsidR="007E528B">
              <w:t>entry</w:t>
            </w:r>
          </w:p>
        </w:tc>
        <w:sdt>
          <w:sdtPr>
            <w:id w:val="-798684665"/>
            <w:placeholder>
              <w:docPart w:val="00FB512828824495BA2B97F10D7FF84B"/>
            </w:placeholder>
            <w:showingPlcHdr/>
          </w:sdtPr>
          <w:sdtEndPr/>
          <w:sdtContent>
            <w:tc>
              <w:tcPr>
                <w:tcW w:w="6422" w:type="dxa"/>
                <w:shd w:val="clear" w:color="auto" w:fill="auto"/>
              </w:tcPr>
              <w:p w14:paraId="532D978F" w14:textId="73CA69AB" w:rsidR="007C4A39" w:rsidRPr="00582C9F" w:rsidRDefault="00A55D86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C4A39" w:rsidRPr="00582C9F" w14:paraId="7BC3F248" w14:textId="77777777" w:rsidTr="000A2625">
        <w:tc>
          <w:tcPr>
            <w:tcW w:w="2616" w:type="dxa"/>
            <w:shd w:val="clear" w:color="auto" w:fill="auto"/>
          </w:tcPr>
          <w:p w14:paraId="2ECE2147" w14:textId="77777777" w:rsidR="007C4A39" w:rsidRPr="00582C9F" w:rsidRDefault="007C4A39" w:rsidP="00800A03">
            <w:pPr>
              <w:pStyle w:val="BodyText"/>
            </w:pPr>
            <w:r>
              <w:t>Current affiliation(s)</w:t>
            </w:r>
          </w:p>
        </w:tc>
        <w:sdt>
          <w:sdtPr>
            <w:id w:val="413586357"/>
            <w:placeholder>
              <w:docPart w:val="C80DDEA2B267421CA01EE2E052FC7AEF"/>
            </w:placeholder>
            <w:showingPlcHdr/>
          </w:sdtPr>
          <w:sdtEndPr/>
          <w:sdtContent>
            <w:tc>
              <w:tcPr>
                <w:tcW w:w="6422" w:type="dxa"/>
                <w:shd w:val="clear" w:color="auto" w:fill="auto"/>
              </w:tcPr>
              <w:p w14:paraId="34DF7623" w14:textId="1D57E25A" w:rsidR="007C4A39" w:rsidRPr="00582C9F" w:rsidRDefault="00A55D86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C4A39" w:rsidRPr="00582C9F" w14:paraId="7CAF00AF" w14:textId="77777777" w:rsidTr="000A2625">
        <w:tc>
          <w:tcPr>
            <w:tcW w:w="2616" w:type="dxa"/>
            <w:shd w:val="clear" w:color="auto" w:fill="auto"/>
          </w:tcPr>
          <w:p w14:paraId="27329EA2" w14:textId="77777777" w:rsidR="007C4A39" w:rsidRDefault="007C4A39" w:rsidP="00800A03">
            <w:pPr>
              <w:pStyle w:val="BodyText"/>
            </w:pPr>
            <w:r>
              <w:t>Email address(es)</w:t>
            </w:r>
          </w:p>
        </w:tc>
        <w:sdt>
          <w:sdtPr>
            <w:id w:val="-1584985799"/>
            <w:placeholder>
              <w:docPart w:val="29FE00A51C5B43D79B4C89923F43CFFB"/>
            </w:placeholder>
            <w:showingPlcHdr/>
          </w:sdtPr>
          <w:sdtEndPr/>
          <w:sdtContent>
            <w:tc>
              <w:tcPr>
                <w:tcW w:w="6422" w:type="dxa"/>
                <w:shd w:val="clear" w:color="auto" w:fill="auto"/>
              </w:tcPr>
              <w:p w14:paraId="5BFC64AC" w14:textId="0F831EF4" w:rsidR="007C4A39" w:rsidRPr="00582C9F" w:rsidRDefault="00A55D86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083BA72" w14:textId="77777777" w:rsidR="00EE0AFF" w:rsidRDefault="00EE0AFF" w:rsidP="00490836">
      <w:pPr>
        <w:tabs>
          <w:tab w:val="left" w:pos="2694"/>
          <w:tab w:val="left" w:pos="3686"/>
        </w:tabs>
        <w:ind w:left="-142"/>
        <w:rPr>
          <w:sz w:val="24"/>
          <w:szCs w:val="24"/>
        </w:rPr>
      </w:pPr>
    </w:p>
    <w:p w14:paraId="30560D32" w14:textId="77777777" w:rsidR="00490836" w:rsidRPr="00E7386F" w:rsidRDefault="00490836" w:rsidP="00490836">
      <w:pPr>
        <w:tabs>
          <w:tab w:val="left" w:pos="2694"/>
          <w:tab w:val="left" w:pos="3686"/>
        </w:tabs>
        <w:ind w:left="-142"/>
        <w:rPr>
          <w:sz w:val="4"/>
          <w:szCs w:val="4"/>
        </w:rPr>
      </w:pPr>
    </w:p>
    <w:p w14:paraId="07A09324" w14:textId="77777777" w:rsidR="004D5EAE" w:rsidRDefault="004D5EAE" w:rsidP="004D5EAE">
      <w:pPr>
        <w:pStyle w:val="BodyText"/>
        <w:rPr>
          <w:caps/>
          <w:sz w:val="24"/>
        </w:rPr>
      </w:pPr>
    </w:p>
    <w:p w14:paraId="36398660" w14:textId="77777777" w:rsidR="004D5EAE" w:rsidRDefault="004D5EAE" w:rsidP="004D5EAE">
      <w:pPr>
        <w:pStyle w:val="BodyText"/>
        <w:rPr>
          <w:caps/>
          <w:sz w:val="24"/>
        </w:rPr>
      </w:pPr>
      <w:r>
        <w:rPr>
          <w:caps/>
          <w:sz w:val="24"/>
        </w:rPr>
        <w:br w:type="page"/>
      </w:r>
    </w:p>
    <w:p w14:paraId="57E4D07D" w14:textId="66DDBC09" w:rsidR="004D5EAE" w:rsidRPr="007C4A39" w:rsidRDefault="004D5EAE" w:rsidP="007C4A39">
      <w:pPr>
        <w:ind w:left="-142"/>
        <w:jc w:val="center"/>
        <w:rPr>
          <w:b/>
          <w:bCs/>
          <w:color w:val="1252BA"/>
          <w:sz w:val="24"/>
          <w:szCs w:val="24"/>
        </w:rPr>
      </w:pPr>
      <w:r w:rsidRPr="007C4A39">
        <w:rPr>
          <w:b/>
          <w:bCs/>
          <w:color w:val="1252BA"/>
          <w:sz w:val="24"/>
          <w:szCs w:val="24"/>
        </w:rPr>
        <w:lastRenderedPageBreak/>
        <w:t>Manuscript information</w:t>
      </w:r>
    </w:p>
    <w:p w14:paraId="001F2D6C" w14:textId="77777777" w:rsidR="004D5EAE" w:rsidRPr="00E7386F" w:rsidRDefault="004D5EAE" w:rsidP="004D5EAE">
      <w:pPr>
        <w:pStyle w:val="BodyText"/>
        <w:rPr>
          <w:sz w:val="4"/>
          <w:szCs w:val="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9"/>
        <w:gridCol w:w="6349"/>
      </w:tblGrid>
      <w:tr w:rsidR="004D5EAE" w:rsidRPr="00582C9F" w14:paraId="47212A56" w14:textId="77777777" w:rsidTr="00AD4694">
        <w:tc>
          <w:tcPr>
            <w:tcW w:w="2689" w:type="dxa"/>
            <w:shd w:val="clear" w:color="auto" w:fill="auto"/>
          </w:tcPr>
          <w:p w14:paraId="471E2BD3" w14:textId="77777777" w:rsidR="004D5EAE" w:rsidRPr="00582C9F" w:rsidRDefault="004D5EAE" w:rsidP="00800A03">
            <w:pPr>
              <w:pStyle w:val="BodyText"/>
            </w:pPr>
            <w:r>
              <w:t>Title &amp; subtitle</w:t>
            </w:r>
          </w:p>
        </w:tc>
        <w:sdt>
          <w:sdtPr>
            <w:id w:val="958074782"/>
            <w:placeholder>
              <w:docPart w:val="4C7023C5B052409EA514B89F3EE4EFFC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6B842235" w14:textId="373B3D1A" w:rsidR="004D5EAE" w:rsidRPr="00582C9F" w:rsidRDefault="005B05F3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5EAE" w:rsidRPr="00582C9F" w14:paraId="26BA0D28" w14:textId="77777777" w:rsidTr="00AD4694">
        <w:tc>
          <w:tcPr>
            <w:tcW w:w="2689" w:type="dxa"/>
            <w:shd w:val="clear" w:color="auto" w:fill="auto"/>
          </w:tcPr>
          <w:p w14:paraId="5E621269" w14:textId="77777777" w:rsidR="004D5EAE" w:rsidRDefault="004D5EAE" w:rsidP="00800A03">
            <w:pPr>
              <w:pStyle w:val="BodyText"/>
            </w:pPr>
            <w:r>
              <w:t>Language your manuscript will be written in</w:t>
            </w:r>
          </w:p>
        </w:tc>
        <w:sdt>
          <w:sdtPr>
            <w:id w:val="-1514913080"/>
            <w:placeholder>
              <w:docPart w:val="E2A84CC224674991A1BB8FACB26B1252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736938EF" w14:textId="1A6D9284" w:rsidR="004D5EAE" w:rsidRPr="00582C9F" w:rsidRDefault="005B05F3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5EAE" w:rsidRPr="00582C9F" w14:paraId="50045F33" w14:textId="77777777" w:rsidTr="00AD4694">
        <w:tc>
          <w:tcPr>
            <w:tcW w:w="2689" w:type="dxa"/>
            <w:shd w:val="clear" w:color="auto" w:fill="auto"/>
          </w:tcPr>
          <w:p w14:paraId="4A977366" w14:textId="1F777DEA" w:rsidR="004D5EAE" w:rsidRDefault="004D5EAE" w:rsidP="00800A03">
            <w:pPr>
              <w:pStyle w:val="BodyText"/>
            </w:pPr>
            <w:r>
              <w:t>Type of publication, e.g., monograph, edited volume, other</w:t>
            </w:r>
          </w:p>
        </w:tc>
        <w:sdt>
          <w:sdtPr>
            <w:id w:val="-1260436097"/>
            <w:placeholder>
              <w:docPart w:val="675E389086BE4ECFB49F94964E4DEFE2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2F32EEEA" w14:textId="3CF1B9E0" w:rsidR="004D5EAE" w:rsidRPr="00582C9F" w:rsidRDefault="005B05F3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5EAE" w:rsidRPr="00582C9F" w14:paraId="0838C362" w14:textId="77777777" w:rsidTr="00AD4694">
        <w:tc>
          <w:tcPr>
            <w:tcW w:w="2689" w:type="dxa"/>
            <w:shd w:val="clear" w:color="auto" w:fill="auto"/>
          </w:tcPr>
          <w:p w14:paraId="52C4F959" w14:textId="77777777" w:rsidR="004D5EAE" w:rsidRDefault="004D5EAE" w:rsidP="00800A03">
            <w:pPr>
              <w:pStyle w:val="BodyText"/>
            </w:pPr>
            <w:r>
              <w:t>Estimated number of words</w:t>
            </w:r>
          </w:p>
        </w:tc>
        <w:sdt>
          <w:sdtPr>
            <w:id w:val="-612593823"/>
            <w:placeholder>
              <w:docPart w:val="3C23BEF6B9F64EB9BA0656DE1D555602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699EB2A8" w14:textId="68435D74" w:rsidR="004D5EAE" w:rsidRPr="00582C9F" w:rsidRDefault="005B05F3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5EAE" w:rsidRPr="00582C9F" w14:paraId="33E54A0A" w14:textId="77777777" w:rsidTr="00AD4694">
        <w:tc>
          <w:tcPr>
            <w:tcW w:w="2689" w:type="dxa"/>
            <w:shd w:val="clear" w:color="auto" w:fill="auto"/>
          </w:tcPr>
          <w:p w14:paraId="04AC2CBE" w14:textId="77777777" w:rsidR="004D5EAE" w:rsidRDefault="004D5EAE" w:rsidP="00800A03">
            <w:pPr>
              <w:pStyle w:val="BodyText"/>
            </w:pPr>
            <w:r>
              <w:t>Estimated number of figures and tables, including how many are colour critical</w:t>
            </w:r>
          </w:p>
        </w:tc>
        <w:sdt>
          <w:sdtPr>
            <w:id w:val="1025527989"/>
            <w:placeholder>
              <w:docPart w:val="CD50CD1F3E8E4A328DF5A4FF8D764266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5C3D39F5" w14:textId="4720E720" w:rsidR="004D5EAE" w:rsidRPr="00582C9F" w:rsidRDefault="005B05F3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5EAE" w:rsidRPr="00582C9F" w14:paraId="61F1E43F" w14:textId="77777777" w:rsidTr="00AD4694">
        <w:tc>
          <w:tcPr>
            <w:tcW w:w="2689" w:type="dxa"/>
            <w:shd w:val="clear" w:color="auto" w:fill="auto"/>
          </w:tcPr>
          <w:p w14:paraId="7E5639E5" w14:textId="77777777" w:rsidR="004D5EAE" w:rsidRDefault="004D5EAE" w:rsidP="00800A03">
            <w:pPr>
              <w:pStyle w:val="BodyText"/>
            </w:pPr>
            <w:r>
              <w:t>Any additional features to your book, e.g., large amounts of raw data that could be presented in the form of a digital download; large maps</w:t>
            </w:r>
          </w:p>
        </w:tc>
        <w:sdt>
          <w:sdtPr>
            <w:id w:val="-542750368"/>
            <w:placeholder>
              <w:docPart w:val="8576A8C445F9487B8789C59A271983FA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4CF80558" w14:textId="23B0322A" w:rsidR="004D5EAE" w:rsidRPr="00582C9F" w:rsidRDefault="005B05F3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D5EAE" w:rsidRPr="00582C9F" w14:paraId="525B3B30" w14:textId="77777777" w:rsidTr="00AD4694">
        <w:tc>
          <w:tcPr>
            <w:tcW w:w="2689" w:type="dxa"/>
            <w:shd w:val="clear" w:color="auto" w:fill="auto"/>
          </w:tcPr>
          <w:p w14:paraId="17CE3894" w14:textId="77777777" w:rsidR="004D5EAE" w:rsidRDefault="004D5EAE" w:rsidP="00800A03">
            <w:pPr>
              <w:pStyle w:val="BodyText"/>
            </w:pPr>
            <w:r>
              <w:t>Why would your work benefit from publishing in Open Access?</w:t>
            </w:r>
          </w:p>
        </w:tc>
        <w:tc>
          <w:tcPr>
            <w:tcW w:w="6349" w:type="dxa"/>
            <w:shd w:val="clear" w:color="auto" w:fill="auto"/>
          </w:tcPr>
          <w:sdt>
            <w:sdtPr>
              <w:id w:val="614182709"/>
              <w:placeholder>
                <w:docPart w:val="A41536B890854215BDF3B6AA16A3941B"/>
              </w:placeholder>
              <w:showingPlcHdr/>
            </w:sdtPr>
            <w:sdtEndPr/>
            <w:sdtContent>
              <w:p w14:paraId="5D5D4AA0" w14:textId="7600ECBD" w:rsidR="004D5EAE" w:rsidRDefault="005B05F3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F04B331" w14:textId="77777777" w:rsidR="004D5EAE" w:rsidRPr="00582C9F" w:rsidRDefault="004D5EAE" w:rsidP="00800A03">
            <w:pPr>
              <w:pStyle w:val="BodyText"/>
            </w:pPr>
          </w:p>
        </w:tc>
      </w:tr>
      <w:tr w:rsidR="004D5EAE" w:rsidRPr="00582C9F" w14:paraId="2743294C" w14:textId="77777777" w:rsidTr="00AD4694">
        <w:tc>
          <w:tcPr>
            <w:tcW w:w="2689" w:type="dxa"/>
            <w:shd w:val="clear" w:color="auto" w:fill="auto"/>
          </w:tcPr>
          <w:p w14:paraId="10FA78DB" w14:textId="17388CB0" w:rsidR="004D5EAE" w:rsidRDefault="004D5EAE" w:rsidP="00800A03">
            <w:pPr>
              <w:pStyle w:val="BodyText"/>
            </w:pPr>
            <w:r>
              <w:t>Please explain how your project meets the criteria [insert link] for this award and why you want to enter the award.</w:t>
            </w:r>
            <w:r w:rsidR="00224684">
              <w:t xml:space="preserve"> </w:t>
            </w:r>
            <w:r>
              <w:t>(</w:t>
            </w:r>
            <w:proofErr w:type="gramStart"/>
            <w:r>
              <w:t>up</w:t>
            </w:r>
            <w:proofErr w:type="gramEnd"/>
            <w:r>
              <w:t xml:space="preserve"> to 200 words)</w:t>
            </w:r>
          </w:p>
        </w:tc>
        <w:tc>
          <w:tcPr>
            <w:tcW w:w="6349" w:type="dxa"/>
            <w:shd w:val="clear" w:color="auto" w:fill="auto"/>
          </w:tcPr>
          <w:sdt>
            <w:sdtPr>
              <w:id w:val="-1602408716"/>
              <w:placeholder>
                <w:docPart w:val="9DDDB58159BC4E65811AEC27B059323D"/>
              </w:placeholder>
              <w:showingPlcHdr/>
            </w:sdtPr>
            <w:sdtEndPr/>
            <w:sdtContent>
              <w:p w14:paraId="73FB29EB" w14:textId="4D77053E" w:rsidR="004D5EAE" w:rsidRDefault="005B05F3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5841DB4" w14:textId="77777777" w:rsidR="004D5EAE" w:rsidRDefault="004D5EAE" w:rsidP="00800A03">
            <w:pPr>
              <w:pStyle w:val="BodyText"/>
            </w:pPr>
          </w:p>
          <w:p w14:paraId="38742349" w14:textId="77777777" w:rsidR="004D5EAE" w:rsidRDefault="004D5EAE" w:rsidP="00800A03">
            <w:pPr>
              <w:pStyle w:val="BodyText"/>
            </w:pPr>
          </w:p>
          <w:p w14:paraId="5A7A7764" w14:textId="77777777" w:rsidR="004D5EAE" w:rsidRDefault="004D5EAE" w:rsidP="00800A03">
            <w:pPr>
              <w:pStyle w:val="BodyText"/>
            </w:pPr>
          </w:p>
        </w:tc>
      </w:tr>
      <w:tr w:rsidR="00DA3992" w:rsidRPr="00582C9F" w14:paraId="098318F8" w14:textId="77777777" w:rsidTr="00AD4694">
        <w:tc>
          <w:tcPr>
            <w:tcW w:w="2689" w:type="dxa"/>
            <w:shd w:val="clear" w:color="auto" w:fill="auto"/>
          </w:tcPr>
          <w:p w14:paraId="30890A2B" w14:textId="50BA3C63" w:rsidR="00DA3992" w:rsidRDefault="00DA3992" w:rsidP="00800A03">
            <w:pPr>
              <w:pStyle w:val="BodyText"/>
            </w:pPr>
            <w:r>
              <w:t>Please indicate whether the work includes new/original data. If yes, please provide details.</w:t>
            </w:r>
          </w:p>
        </w:tc>
        <w:sdt>
          <w:sdtPr>
            <w:id w:val="1497304941"/>
            <w:placeholder>
              <w:docPart w:val="2FA5F0FDE20E481FBF4911902960C6D6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1457DB41" w14:textId="0602097A" w:rsidR="00DA3992" w:rsidRDefault="00A55D86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A3992" w:rsidRPr="00582C9F" w14:paraId="78163437" w14:textId="77777777" w:rsidTr="00AD4694">
        <w:tc>
          <w:tcPr>
            <w:tcW w:w="2689" w:type="dxa"/>
            <w:shd w:val="clear" w:color="auto" w:fill="auto"/>
          </w:tcPr>
          <w:p w14:paraId="182EFBE8" w14:textId="3649AB81" w:rsidR="00DA3992" w:rsidRDefault="00CA62C2" w:rsidP="00800A03">
            <w:pPr>
              <w:pStyle w:val="BodyText"/>
            </w:pPr>
            <w:r>
              <w:t>Please indicate whether the work includes new/original methodology.</w:t>
            </w:r>
            <w:r w:rsidR="00224684">
              <w:t xml:space="preserve"> </w:t>
            </w:r>
            <w:r>
              <w:t xml:space="preserve">If yes, please provide details. </w:t>
            </w:r>
          </w:p>
        </w:tc>
        <w:sdt>
          <w:sdtPr>
            <w:id w:val="1736349928"/>
            <w:placeholder>
              <w:docPart w:val="A38840D8955E4C0FB8E63376CDFE9E92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5D82A58F" w14:textId="316E1732" w:rsidR="00DA3992" w:rsidRDefault="00AD4694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A62C2" w:rsidRPr="00582C9F" w14:paraId="0780E386" w14:textId="77777777" w:rsidTr="00AD4694">
        <w:trPr>
          <w:trHeight w:val="1439"/>
        </w:trPr>
        <w:tc>
          <w:tcPr>
            <w:tcW w:w="2689" w:type="dxa"/>
            <w:shd w:val="clear" w:color="auto" w:fill="auto"/>
          </w:tcPr>
          <w:p w14:paraId="2CE91EE4" w14:textId="3666E4EC" w:rsidR="00CA62C2" w:rsidRDefault="00CA62C2" w:rsidP="00CA62C2">
            <w:pPr>
              <w:pStyle w:val="BodyText"/>
            </w:pPr>
            <w:r>
              <w:lastRenderedPageBreak/>
              <w:t>Who is the main readership for your book?</w:t>
            </w:r>
          </w:p>
        </w:tc>
        <w:sdt>
          <w:sdtPr>
            <w:id w:val="248938959"/>
            <w:placeholder>
              <w:docPart w:val="E92A25C6258E413E82493EE9CBB8D6F3"/>
            </w:placeholder>
            <w:showingPlcHdr/>
          </w:sdtPr>
          <w:sdtEndPr/>
          <w:sdtContent>
            <w:tc>
              <w:tcPr>
                <w:tcW w:w="6349" w:type="dxa"/>
                <w:shd w:val="clear" w:color="auto" w:fill="auto"/>
              </w:tcPr>
              <w:p w14:paraId="26F45C2D" w14:textId="285559BB" w:rsidR="00CA62C2" w:rsidRDefault="00AD4694" w:rsidP="00CA62C2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A62C2" w:rsidRPr="00582C9F" w14:paraId="38EB8B4D" w14:textId="77777777" w:rsidTr="00AD4694">
        <w:trPr>
          <w:trHeight w:val="1439"/>
        </w:trPr>
        <w:tc>
          <w:tcPr>
            <w:tcW w:w="9038" w:type="dxa"/>
            <w:gridSpan w:val="2"/>
            <w:shd w:val="clear" w:color="auto" w:fill="auto"/>
          </w:tcPr>
          <w:p w14:paraId="743E3067" w14:textId="0DB3780C" w:rsidR="00CA62C2" w:rsidRDefault="00CA62C2" w:rsidP="00CA62C2">
            <w:pPr>
              <w:pStyle w:val="BodyText"/>
            </w:pPr>
            <w:r>
              <w:t>Please include a short description of your work</w:t>
            </w:r>
            <w:r w:rsidR="007353E3">
              <w:t xml:space="preserve"> </w:t>
            </w:r>
            <w:r w:rsidR="00224684">
              <w:t>(u</w:t>
            </w:r>
            <w:r>
              <w:t>p to 500 words</w:t>
            </w:r>
            <w:r w:rsidR="00224684">
              <w:t>)</w:t>
            </w:r>
            <w:r w:rsidR="007353E3">
              <w:t>.</w:t>
            </w:r>
          </w:p>
          <w:sdt>
            <w:sdtPr>
              <w:id w:val="1714076783"/>
              <w:placeholder>
                <w:docPart w:val="74B70372CAF54843B24DADA1683446AB"/>
              </w:placeholder>
              <w:showingPlcHdr/>
            </w:sdtPr>
            <w:sdtEndPr/>
            <w:sdtContent>
              <w:p w14:paraId="10D3D06A" w14:textId="77777777" w:rsidR="00CA62C2" w:rsidRDefault="00CA62C2" w:rsidP="00CA62C2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5D21E92" w14:textId="77777777" w:rsidR="00CA62C2" w:rsidRDefault="00CA62C2" w:rsidP="00800A03">
            <w:pPr>
              <w:pStyle w:val="BodyText"/>
            </w:pPr>
          </w:p>
        </w:tc>
      </w:tr>
    </w:tbl>
    <w:p w14:paraId="58991278" w14:textId="77777777" w:rsidR="00AD4694" w:rsidRDefault="00AD4694" w:rsidP="007C4A39"/>
    <w:p w14:paraId="089EC00D" w14:textId="77777777" w:rsidR="00AD4694" w:rsidRDefault="00AD4694" w:rsidP="007C4A39"/>
    <w:p w14:paraId="3A1BEE3C" w14:textId="03665A31" w:rsidR="004D5EAE" w:rsidRPr="007C4A39" w:rsidRDefault="004D5EAE" w:rsidP="00AD4694">
      <w:pPr>
        <w:jc w:val="center"/>
        <w:rPr>
          <w:b/>
          <w:bCs/>
          <w:color w:val="1459CA"/>
          <w:sz w:val="24"/>
          <w:szCs w:val="24"/>
        </w:rPr>
      </w:pPr>
      <w:r w:rsidRPr="007C4A39">
        <w:rPr>
          <w:b/>
          <w:bCs/>
          <w:color w:val="1252BA"/>
          <w:sz w:val="24"/>
          <w:szCs w:val="24"/>
        </w:rPr>
        <w:t>Timeframe</w:t>
      </w:r>
    </w:p>
    <w:p w14:paraId="001EAEE8" w14:textId="77777777" w:rsidR="004D5EAE" w:rsidRPr="00E7386F" w:rsidRDefault="004D5EAE" w:rsidP="004D5EAE">
      <w:pPr>
        <w:pStyle w:val="BodyText"/>
        <w:ind w:left="-142"/>
        <w:jc w:val="center"/>
        <w:rPr>
          <w:sz w:val="4"/>
          <w:szCs w:val="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945"/>
      </w:tblGrid>
      <w:tr w:rsidR="004D5EAE" w:rsidRPr="00582C9F" w14:paraId="379C8C20" w14:textId="77777777" w:rsidTr="00800A03">
        <w:tc>
          <w:tcPr>
            <w:tcW w:w="3111" w:type="dxa"/>
            <w:shd w:val="clear" w:color="auto" w:fill="auto"/>
          </w:tcPr>
          <w:p w14:paraId="5C8F3834" w14:textId="4698601E" w:rsidR="004D5EAE" w:rsidRDefault="004D5EAE" w:rsidP="00800A03">
            <w:pPr>
              <w:pStyle w:val="BodyText"/>
            </w:pPr>
            <w:r>
              <w:t>Estimated completion date of full draft for peer review.</w:t>
            </w:r>
            <w:r w:rsidR="00224684">
              <w:t xml:space="preserve"> </w:t>
            </w:r>
            <w:r w:rsidRPr="0002360C">
              <w:rPr>
                <w:i/>
                <w:iCs/>
              </w:rPr>
              <w:t xml:space="preserve">NB for the 2021 award </w:t>
            </w:r>
            <w:r>
              <w:rPr>
                <w:i/>
                <w:iCs/>
              </w:rPr>
              <w:t xml:space="preserve">complete </w:t>
            </w:r>
            <w:r w:rsidRPr="0002360C">
              <w:rPr>
                <w:i/>
                <w:iCs/>
              </w:rPr>
              <w:t xml:space="preserve">drafts must be available by </w:t>
            </w:r>
            <w:r w:rsidR="00CA62C2">
              <w:rPr>
                <w:i/>
                <w:iCs/>
              </w:rPr>
              <w:t>31</w:t>
            </w:r>
            <w:r w:rsidR="00CA62C2" w:rsidRPr="007353E3">
              <w:rPr>
                <w:i/>
                <w:iCs/>
                <w:vertAlign w:val="superscript"/>
              </w:rPr>
              <w:t>st</w:t>
            </w:r>
            <w:r w:rsidRPr="0002360C">
              <w:rPr>
                <w:i/>
                <w:iCs/>
              </w:rPr>
              <w:t xml:space="preserve"> May 2022.</w:t>
            </w:r>
          </w:p>
        </w:tc>
        <w:sdt>
          <w:sdtPr>
            <w:id w:val="1336727741"/>
            <w:placeholder>
              <w:docPart w:val="6BD3B8C6D15543C79FECA765734E459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5997" w:type="dxa"/>
                <w:shd w:val="clear" w:color="auto" w:fill="auto"/>
              </w:tcPr>
              <w:p w14:paraId="7D6C1CDF" w14:textId="715EE4EE" w:rsidR="004D5EAE" w:rsidRPr="00582C9F" w:rsidRDefault="007C4A39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4D5EAE" w:rsidRPr="00582C9F" w14:paraId="7EDC338D" w14:textId="77777777" w:rsidTr="00800A03">
        <w:tc>
          <w:tcPr>
            <w:tcW w:w="3111" w:type="dxa"/>
            <w:shd w:val="clear" w:color="auto" w:fill="auto"/>
          </w:tcPr>
          <w:p w14:paraId="0BB87DDF" w14:textId="77777777" w:rsidR="004D5EAE" w:rsidRPr="00582C9F" w:rsidRDefault="004D5EAE" w:rsidP="00800A03">
            <w:pPr>
              <w:pStyle w:val="BodyText"/>
            </w:pPr>
            <w:r>
              <w:t xml:space="preserve">Estimated completion date of the final, revised manuscript for publication. </w:t>
            </w:r>
            <w:r w:rsidRPr="0002360C">
              <w:rPr>
                <w:i/>
                <w:iCs/>
              </w:rPr>
              <w:t>NB there should be scope in your schedule to finalise the manuscript before the end of 2022.</w:t>
            </w:r>
          </w:p>
        </w:tc>
        <w:sdt>
          <w:sdtPr>
            <w:id w:val="-1805538015"/>
            <w:placeholder>
              <w:docPart w:val="D6966ADA4FD64E2186CDFCDA05C445D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5997" w:type="dxa"/>
                <w:shd w:val="clear" w:color="auto" w:fill="auto"/>
              </w:tcPr>
              <w:p w14:paraId="3FC18A1C" w14:textId="0FA6D595" w:rsidR="004D5EAE" w:rsidRPr="00582C9F" w:rsidRDefault="007C4A39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60B2B131" w14:textId="638FC152" w:rsidR="004D5EAE" w:rsidRDefault="004D5EAE" w:rsidP="004D5EAE"/>
    <w:p w14:paraId="1FF955D1" w14:textId="3B5DF1DE" w:rsidR="00E9425B" w:rsidRDefault="00E9425B" w:rsidP="004D5EAE"/>
    <w:p w14:paraId="1E149B4E" w14:textId="77777777" w:rsidR="00E9425B" w:rsidRDefault="00E9425B" w:rsidP="004D5EAE"/>
    <w:p w14:paraId="2825C327" w14:textId="779ECB00" w:rsidR="004D5EAE" w:rsidRPr="007C4A39" w:rsidRDefault="004D5EAE" w:rsidP="007C4A39">
      <w:pPr>
        <w:ind w:left="-142"/>
        <w:jc w:val="center"/>
        <w:rPr>
          <w:b/>
          <w:bCs/>
          <w:color w:val="1252BA"/>
          <w:sz w:val="24"/>
          <w:szCs w:val="24"/>
        </w:rPr>
      </w:pPr>
      <w:r w:rsidRPr="007C4A39">
        <w:rPr>
          <w:b/>
          <w:bCs/>
          <w:color w:val="1252BA"/>
          <w:sz w:val="24"/>
          <w:szCs w:val="24"/>
        </w:rPr>
        <w:t>Publication</w:t>
      </w:r>
      <w:r w:rsidR="008B30B0" w:rsidRPr="007C4A39">
        <w:rPr>
          <w:b/>
          <w:bCs/>
          <w:color w:val="1252BA"/>
          <w:sz w:val="24"/>
          <w:szCs w:val="24"/>
        </w:rPr>
        <w:t xml:space="preserve"> </w:t>
      </w:r>
      <w:r w:rsidR="007C4A39" w:rsidRPr="007C4A39">
        <w:rPr>
          <w:b/>
          <w:bCs/>
          <w:color w:val="1252BA"/>
          <w:sz w:val="24"/>
          <w:szCs w:val="24"/>
        </w:rPr>
        <w:t xml:space="preserve">and </w:t>
      </w:r>
      <w:r w:rsidR="008B30B0" w:rsidRPr="007C4A39">
        <w:rPr>
          <w:b/>
          <w:bCs/>
          <w:color w:val="1252BA"/>
          <w:sz w:val="24"/>
          <w:szCs w:val="24"/>
        </w:rPr>
        <w:t>Funding</w:t>
      </w:r>
    </w:p>
    <w:p w14:paraId="5FCE9034" w14:textId="127EFE06" w:rsidR="004D5EAE" w:rsidRDefault="004D5EAE" w:rsidP="004D5EAE">
      <w:pPr>
        <w:jc w:val="center"/>
        <w:rPr>
          <w:color w:val="F10505"/>
          <w:sz w:val="24"/>
          <w:szCs w:val="24"/>
        </w:rPr>
      </w:pPr>
    </w:p>
    <w:p w14:paraId="2CE3EB92" w14:textId="70F08F47" w:rsidR="004D5EAE" w:rsidRPr="007C4A39" w:rsidRDefault="004D5EAE" w:rsidP="004D5EAE">
      <w:pPr>
        <w:rPr>
          <w:sz w:val="24"/>
          <w:szCs w:val="24"/>
        </w:rPr>
      </w:pPr>
      <w:r w:rsidRPr="007C4A39">
        <w:rPr>
          <w:sz w:val="24"/>
          <w:szCs w:val="24"/>
        </w:rPr>
        <w:t>Please confirm that no part of your manuscript has been published elsewhere.</w:t>
      </w:r>
    </w:p>
    <w:p w14:paraId="022794D3" w14:textId="4F39A297" w:rsidR="00E9425B" w:rsidRDefault="00B72277" w:rsidP="00E9425B">
      <w:pPr>
        <w:spacing w:before="120"/>
        <w:ind w:left="567"/>
        <w:rPr>
          <w:sz w:val="24"/>
          <w:szCs w:val="24"/>
        </w:rPr>
      </w:pPr>
      <w:sdt>
        <w:sdtPr>
          <w:rPr>
            <w:sz w:val="24"/>
            <w:szCs w:val="24"/>
          </w:rPr>
          <w:id w:val="-1420861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0A63" w:rsidRPr="007C4A3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4684">
        <w:rPr>
          <w:sz w:val="24"/>
          <w:szCs w:val="24"/>
        </w:rPr>
        <w:t xml:space="preserve"> </w:t>
      </w:r>
      <w:r w:rsidR="004D5EAE" w:rsidRPr="007C4A39">
        <w:rPr>
          <w:sz w:val="24"/>
          <w:szCs w:val="24"/>
        </w:rPr>
        <w:t>Yes</w:t>
      </w:r>
      <w:r w:rsidR="007353E3">
        <w:rPr>
          <w:sz w:val="24"/>
          <w:szCs w:val="24"/>
        </w:rPr>
        <w:t xml:space="preserve">, part or </w:t>
      </w:r>
      <w:proofErr w:type="gramStart"/>
      <w:r w:rsidR="007353E3">
        <w:rPr>
          <w:sz w:val="24"/>
          <w:szCs w:val="24"/>
        </w:rPr>
        <w:t>all of</w:t>
      </w:r>
      <w:proofErr w:type="gramEnd"/>
      <w:r w:rsidR="007353E3">
        <w:rPr>
          <w:sz w:val="24"/>
          <w:szCs w:val="24"/>
        </w:rPr>
        <w:t xml:space="preserve"> the manuscript has been published elsewhere.</w:t>
      </w:r>
      <w:r w:rsidR="004D5EAE" w:rsidRPr="007C4A39">
        <w:rPr>
          <w:sz w:val="24"/>
          <w:szCs w:val="24"/>
        </w:rPr>
        <w:tab/>
      </w:r>
    </w:p>
    <w:p w14:paraId="711F50CC" w14:textId="0D5BE88F" w:rsidR="007353E3" w:rsidRDefault="007353E3" w:rsidP="007353E3">
      <w:pPr>
        <w:ind w:left="567"/>
        <w:rPr>
          <w:sz w:val="24"/>
          <w:szCs w:val="24"/>
        </w:rPr>
      </w:pPr>
      <w:r>
        <w:rPr>
          <w:sz w:val="24"/>
          <w:szCs w:val="24"/>
        </w:rPr>
        <w:tab/>
        <w:t xml:space="preserve">   Please give details:      </w:t>
      </w:r>
      <w:sdt>
        <w:sdtPr>
          <w:rPr>
            <w:sz w:val="24"/>
            <w:szCs w:val="24"/>
          </w:rPr>
          <w:id w:val="-503205721"/>
          <w:placeholder>
            <w:docPart w:val="B994680F2822467B875AD18860A14072"/>
          </w:placeholder>
          <w:showingPlcHdr/>
        </w:sdtPr>
        <w:sdtEndPr/>
        <w:sdtContent>
          <w:r w:rsidRPr="009228FF">
            <w:rPr>
              <w:rStyle w:val="PlaceholderText"/>
            </w:rPr>
            <w:t>Click or tap here to enter text.</w:t>
          </w:r>
        </w:sdtContent>
      </w:sdt>
    </w:p>
    <w:p w14:paraId="1CB0579C" w14:textId="098BAF91" w:rsidR="004D5EAE" w:rsidRPr="007C4A39" w:rsidRDefault="00B72277" w:rsidP="007353E3">
      <w:pPr>
        <w:spacing w:before="160"/>
        <w:ind w:left="567"/>
        <w:rPr>
          <w:sz w:val="24"/>
          <w:szCs w:val="24"/>
        </w:rPr>
      </w:pPr>
      <w:sdt>
        <w:sdtPr>
          <w:rPr>
            <w:sz w:val="24"/>
            <w:szCs w:val="24"/>
          </w:rPr>
          <w:id w:val="125597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5EAE" w:rsidRPr="007C4A3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4684">
        <w:rPr>
          <w:sz w:val="24"/>
          <w:szCs w:val="24"/>
        </w:rPr>
        <w:t xml:space="preserve"> </w:t>
      </w:r>
      <w:r w:rsidR="004D5EAE" w:rsidRPr="007C4A39">
        <w:rPr>
          <w:sz w:val="24"/>
          <w:szCs w:val="24"/>
        </w:rPr>
        <w:t>No</w:t>
      </w:r>
      <w:r w:rsidR="007353E3">
        <w:rPr>
          <w:sz w:val="24"/>
          <w:szCs w:val="24"/>
        </w:rPr>
        <w:t xml:space="preserve"> part of the manuscript has been published elsewhere.</w:t>
      </w:r>
    </w:p>
    <w:p w14:paraId="4C071C76" w14:textId="77777777" w:rsidR="004D5EAE" w:rsidRPr="007C4A39" w:rsidRDefault="004D5EAE" w:rsidP="004D5EAE">
      <w:pPr>
        <w:rPr>
          <w:sz w:val="24"/>
          <w:szCs w:val="24"/>
        </w:rPr>
      </w:pPr>
    </w:p>
    <w:p w14:paraId="3E86D623" w14:textId="207D65FD" w:rsidR="004D5EAE" w:rsidRPr="007C4A39" w:rsidRDefault="004D5EAE" w:rsidP="004D5EAE">
      <w:pPr>
        <w:rPr>
          <w:sz w:val="24"/>
          <w:szCs w:val="24"/>
        </w:rPr>
      </w:pPr>
    </w:p>
    <w:p w14:paraId="05BE57AE" w14:textId="23DFE69D" w:rsidR="004A0A63" w:rsidRPr="007C4A39" w:rsidRDefault="004A0A63" w:rsidP="004A0A63">
      <w:pPr>
        <w:rPr>
          <w:sz w:val="24"/>
          <w:szCs w:val="24"/>
        </w:rPr>
      </w:pPr>
      <w:r w:rsidRPr="007C4A39">
        <w:rPr>
          <w:sz w:val="24"/>
          <w:szCs w:val="24"/>
        </w:rPr>
        <w:t>Is any part of your manuscript currently available online or freely downloadable?</w:t>
      </w:r>
    </w:p>
    <w:p w14:paraId="551EF2BF" w14:textId="77CDF478" w:rsidR="007353E3" w:rsidRDefault="00B72277" w:rsidP="008B30B0">
      <w:pPr>
        <w:spacing w:before="120"/>
        <w:ind w:left="567"/>
        <w:rPr>
          <w:sz w:val="24"/>
          <w:szCs w:val="24"/>
        </w:rPr>
      </w:pPr>
      <w:sdt>
        <w:sdtPr>
          <w:rPr>
            <w:sz w:val="24"/>
            <w:szCs w:val="24"/>
          </w:rPr>
          <w:id w:val="-597641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0B0" w:rsidRPr="007C4A3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4684">
        <w:rPr>
          <w:sz w:val="24"/>
          <w:szCs w:val="24"/>
        </w:rPr>
        <w:t xml:space="preserve"> </w:t>
      </w:r>
      <w:r w:rsidR="004A0A63" w:rsidRPr="007C4A39">
        <w:rPr>
          <w:sz w:val="24"/>
          <w:szCs w:val="24"/>
        </w:rPr>
        <w:t>Yes</w:t>
      </w:r>
      <w:r w:rsidR="007353E3">
        <w:rPr>
          <w:sz w:val="24"/>
          <w:szCs w:val="24"/>
        </w:rPr>
        <w:t xml:space="preserve">, part or </w:t>
      </w:r>
      <w:proofErr w:type="gramStart"/>
      <w:r w:rsidR="007353E3">
        <w:rPr>
          <w:sz w:val="24"/>
          <w:szCs w:val="24"/>
        </w:rPr>
        <w:t>all of</w:t>
      </w:r>
      <w:proofErr w:type="gramEnd"/>
      <w:r w:rsidR="007353E3">
        <w:rPr>
          <w:sz w:val="24"/>
          <w:szCs w:val="24"/>
        </w:rPr>
        <w:t xml:space="preserve"> the manuscript is online and/or downloadable </w:t>
      </w:r>
    </w:p>
    <w:p w14:paraId="6390063A" w14:textId="1C2E85C2" w:rsidR="004A0A63" w:rsidRPr="007C4A39" w:rsidRDefault="007353E3" w:rsidP="007353E3">
      <w:pPr>
        <w:ind w:left="567"/>
        <w:rPr>
          <w:sz w:val="24"/>
          <w:szCs w:val="24"/>
        </w:rPr>
      </w:pPr>
      <w:r>
        <w:rPr>
          <w:sz w:val="24"/>
          <w:szCs w:val="24"/>
        </w:rPr>
        <w:t xml:space="preserve">     Please give details:       </w:t>
      </w:r>
      <w:sdt>
        <w:sdtPr>
          <w:rPr>
            <w:sz w:val="24"/>
            <w:szCs w:val="24"/>
          </w:rPr>
          <w:id w:val="1948109746"/>
          <w:placeholder>
            <w:docPart w:val="35441A0C656B4A4BB76BCE67E9862954"/>
          </w:placeholder>
        </w:sdtPr>
        <w:sdtEndPr/>
        <w:sdtContent>
          <w:sdt>
            <w:sdtPr>
              <w:rPr>
                <w:color w:val="AEAAAA" w:themeColor="background2" w:themeShade="BF"/>
                <w:sz w:val="24"/>
                <w:szCs w:val="24"/>
              </w:rPr>
              <w:id w:val="1698736970"/>
              <w:placeholder>
                <w:docPart w:val="0AE0452113324661A72DD5BA43A539C1"/>
              </w:placeholder>
              <w:showingPlcHdr/>
            </w:sdtPr>
            <w:sdtEndPr/>
            <w:sdtContent>
              <w:r w:rsidRPr="009228FF">
                <w:rPr>
                  <w:rStyle w:val="PlaceholderText"/>
                </w:rPr>
                <w:t>Click or tap here to enter text.</w:t>
              </w:r>
            </w:sdtContent>
          </w:sdt>
        </w:sdtContent>
      </w:sdt>
      <w:r>
        <w:rPr>
          <w:color w:val="AEAAAA" w:themeColor="background2" w:themeShade="BF"/>
          <w:sz w:val="24"/>
          <w:szCs w:val="24"/>
        </w:rPr>
        <w:t xml:space="preserve"> </w:t>
      </w:r>
    </w:p>
    <w:p w14:paraId="107C1DCF" w14:textId="0C481B65" w:rsidR="004A0A63" w:rsidRPr="007C4A39" w:rsidRDefault="00B72277" w:rsidP="007353E3">
      <w:pPr>
        <w:spacing w:before="160" w:after="60"/>
        <w:ind w:left="567"/>
        <w:rPr>
          <w:sz w:val="24"/>
          <w:szCs w:val="24"/>
        </w:rPr>
      </w:pPr>
      <w:sdt>
        <w:sdtPr>
          <w:rPr>
            <w:sz w:val="24"/>
            <w:szCs w:val="24"/>
          </w:rPr>
          <w:id w:val="386007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0A63" w:rsidRPr="007C4A3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4684">
        <w:rPr>
          <w:sz w:val="24"/>
          <w:szCs w:val="24"/>
        </w:rPr>
        <w:t xml:space="preserve"> </w:t>
      </w:r>
      <w:r w:rsidR="004A0A63" w:rsidRPr="007C4A39">
        <w:rPr>
          <w:sz w:val="24"/>
          <w:szCs w:val="24"/>
        </w:rPr>
        <w:t>No</w:t>
      </w:r>
      <w:r w:rsidR="007353E3">
        <w:rPr>
          <w:sz w:val="24"/>
          <w:szCs w:val="24"/>
        </w:rPr>
        <w:t>, none of the manuscript is online and/or downloadable</w:t>
      </w:r>
    </w:p>
    <w:p w14:paraId="5F9EE7D4" w14:textId="58B48AD8" w:rsidR="004A0A63" w:rsidRPr="007C4A39" w:rsidRDefault="004A0A63" w:rsidP="004D5EAE">
      <w:pPr>
        <w:rPr>
          <w:sz w:val="24"/>
          <w:szCs w:val="24"/>
        </w:rPr>
      </w:pPr>
    </w:p>
    <w:p w14:paraId="6630BF92" w14:textId="325C7326" w:rsidR="008B30B0" w:rsidRPr="007C4A39" w:rsidRDefault="008B30B0" w:rsidP="008B30B0">
      <w:pPr>
        <w:rPr>
          <w:sz w:val="24"/>
          <w:szCs w:val="24"/>
        </w:rPr>
      </w:pPr>
      <w:r w:rsidRPr="007C4A39">
        <w:rPr>
          <w:sz w:val="24"/>
          <w:szCs w:val="24"/>
        </w:rPr>
        <w:t>Please confirm that you have no other secured source of funding for open access publishing for this proposed book.</w:t>
      </w:r>
    </w:p>
    <w:p w14:paraId="5BD5A6F8" w14:textId="322E348A" w:rsidR="00CA4E7C" w:rsidRDefault="00B72277" w:rsidP="008B30B0">
      <w:pPr>
        <w:spacing w:before="120"/>
        <w:ind w:left="567"/>
        <w:rPr>
          <w:sz w:val="24"/>
          <w:szCs w:val="24"/>
        </w:rPr>
      </w:pPr>
      <w:sdt>
        <w:sdtPr>
          <w:rPr>
            <w:sz w:val="24"/>
            <w:szCs w:val="24"/>
          </w:rPr>
          <w:id w:val="-979538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0B0" w:rsidRPr="007C4A3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4684">
        <w:rPr>
          <w:sz w:val="24"/>
          <w:szCs w:val="24"/>
        </w:rPr>
        <w:t xml:space="preserve"> </w:t>
      </w:r>
      <w:r w:rsidR="008B30B0" w:rsidRPr="007C4A39">
        <w:rPr>
          <w:sz w:val="24"/>
          <w:szCs w:val="24"/>
        </w:rPr>
        <w:t>Yes</w:t>
      </w:r>
      <w:r w:rsidR="00CA4E7C">
        <w:rPr>
          <w:sz w:val="24"/>
          <w:szCs w:val="24"/>
        </w:rPr>
        <w:t xml:space="preserve">, </w:t>
      </w:r>
      <w:r w:rsidR="00CA4E7C">
        <w:t>I have another secured source of funding</w:t>
      </w:r>
      <w:r w:rsidR="007353E3">
        <w:rPr>
          <w:sz w:val="24"/>
          <w:szCs w:val="24"/>
        </w:rPr>
        <w:t xml:space="preserve">  </w:t>
      </w:r>
    </w:p>
    <w:p w14:paraId="3247F2DF" w14:textId="77777777" w:rsidR="00CA4E7C" w:rsidRPr="007C4A39" w:rsidRDefault="00CA4E7C" w:rsidP="00CA4E7C">
      <w:pPr>
        <w:ind w:left="567"/>
        <w:rPr>
          <w:sz w:val="24"/>
          <w:szCs w:val="24"/>
        </w:rPr>
      </w:pPr>
      <w:r>
        <w:rPr>
          <w:sz w:val="24"/>
          <w:szCs w:val="24"/>
        </w:rPr>
        <w:t xml:space="preserve">     Please give details:       </w:t>
      </w:r>
      <w:sdt>
        <w:sdtPr>
          <w:rPr>
            <w:sz w:val="24"/>
            <w:szCs w:val="24"/>
          </w:rPr>
          <w:id w:val="1558591034"/>
          <w:placeholder>
            <w:docPart w:val="96EFF04698D847DD92F4AB242EDC67D0"/>
          </w:placeholder>
        </w:sdtPr>
        <w:sdtEndPr/>
        <w:sdtContent>
          <w:sdt>
            <w:sdtPr>
              <w:rPr>
                <w:color w:val="AEAAAA" w:themeColor="background2" w:themeShade="BF"/>
                <w:sz w:val="24"/>
                <w:szCs w:val="24"/>
              </w:rPr>
              <w:id w:val="-1294679662"/>
              <w:placeholder>
                <w:docPart w:val="6B2C4EF52C58442E83D19332CC4008EC"/>
              </w:placeholder>
              <w:showingPlcHdr/>
            </w:sdtPr>
            <w:sdtEndPr/>
            <w:sdtContent>
              <w:r w:rsidRPr="009228FF">
                <w:rPr>
                  <w:rStyle w:val="PlaceholderText"/>
                </w:rPr>
                <w:t>Click or tap here to enter text.</w:t>
              </w:r>
            </w:sdtContent>
          </w:sdt>
        </w:sdtContent>
      </w:sdt>
      <w:r>
        <w:rPr>
          <w:color w:val="AEAAAA" w:themeColor="background2" w:themeShade="BF"/>
          <w:sz w:val="24"/>
          <w:szCs w:val="24"/>
        </w:rPr>
        <w:t xml:space="preserve"> </w:t>
      </w:r>
    </w:p>
    <w:p w14:paraId="1A70A047" w14:textId="4034C058" w:rsidR="008B30B0" w:rsidRDefault="00B72277" w:rsidP="00CA4E7C">
      <w:pPr>
        <w:spacing w:before="120"/>
        <w:ind w:left="567"/>
      </w:pPr>
      <w:sdt>
        <w:sdtPr>
          <w:rPr>
            <w:sz w:val="24"/>
            <w:szCs w:val="24"/>
          </w:rPr>
          <w:id w:val="1845827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0B0" w:rsidRPr="007C4A3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4684">
        <w:rPr>
          <w:sz w:val="24"/>
          <w:szCs w:val="24"/>
        </w:rPr>
        <w:t xml:space="preserve"> </w:t>
      </w:r>
      <w:r w:rsidR="008B30B0" w:rsidRPr="007C4A39">
        <w:rPr>
          <w:sz w:val="24"/>
          <w:szCs w:val="24"/>
        </w:rPr>
        <w:t>No</w:t>
      </w:r>
      <w:r w:rsidR="007353E3">
        <w:rPr>
          <w:sz w:val="24"/>
          <w:szCs w:val="24"/>
        </w:rPr>
        <w:t xml:space="preserve">, </w:t>
      </w:r>
      <w:r w:rsidR="007353E3">
        <w:t>I have no other secured source of funding</w:t>
      </w:r>
    </w:p>
    <w:p w14:paraId="332A0973" w14:textId="75508FB7" w:rsidR="00E9425B" w:rsidRPr="007C4A39" w:rsidRDefault="00E9425B" w:rsidP="00AD4694">
      <w:pPr>
        <w:jc w:val="center"/>
        <w:rPr>
          <w:b/>
          <w:bCs/>
          <w:color w:val="1459CA"/>
          <w:sz w:val="24"/>
          <w:szCs w:val="24"/>
        </w:rPr>
      </w:pPr>
      <w:r>
        <w:br w:type="page"/>
      </w:r>
      <w:hyperlink r:id="rId10" w:history="1">
        <w:r w:rsidR="007C4A39" w:rsidRPr="007C4A39">
          <w:rPr>
            <w:b/>
            <w:bCs/>
            <w:color w:val="1252BA"/>
            <w:sz w:val="24"/>
            <w:szCs w:val="24"/>
          </w:rPr>
          <w:t>Categorisation</w:t>
        </w:r>
      </w:hyperlink>
    </w:p>
    <w:p w14:paraId="43B071BA" w14:textId="0C2B0967" w:rsidR="00E9425B" w:rsidRDefault="00E9425B" w:rsidP="00E9425B"/>
    <w:p w14:paraId="6A145A54" w14:textId="77777777" w:rsidR="007C4A39" w:rsidRDefault="007C4A39" w:rsidP="00E9425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4"/>
        <w:gridCol w:w="4464"/>
      </w:tblGrid>
      <w:tr w:rsidR="00E9425B" w:rsidRPr="00540001" w14:paraId="42D9D9DD" w14:textId="77777777" w:rsidTr="007C4A39">
        <w:tc>
          <w:tcPr>
            <w:tcW w:w="4574" w:type="dxa"/>
            <w:shd w:val="clear" w:color="auto" w:fill="auto"/>
          </w:tcPr>
          <w:p w14:paraId="0BD74121" w14:textId="77777777" w:rsidR="00E9425B" w:rsidRPr="00E53D04" w:rsidRDefault="00E9425B" w:rsidP="00800A03">
            <w:pPr>
              <w:pStyle w:val="BodyText"/>
            </w:pPr>
            <w:r>
              <w:t>Main subject area (please choose from the list below)</w:t>
            </w:r>
          </w:p>
        </w:tc>
        <w:sdt>
          <w:sdtPr>
            <w:id w:val="-360521635"/>
            <w:placeholder>
              <w:docPart w:val="103EA51A028845F5B8107A1B617840CD"/>
            </w:placeholder>
            <w:showingPlcHdr/>
          </w:sdtPr>
          <w:sdtEndPr/>
          <w:sdtContent>
            <w:tc>
              <w:tcPr>
                <w:tcW w:w="4464" w:type="dxa"/>
                <w:shd w:val="clear" w:color="auto" w:fill="auto"/>
              </w:tcPr>
              <w:p w14:paraId="5BEA3400" w14:textId="5E2363C2" w:rsidR="00E9425B" w:rsidRPr="00E53D04" w:rsidRDefault="0072797A" w:rsidP="00800A03">
                <w:pPr>
                  <w:pStyle w:val="BodyText"/>
                </w:pPr>
                <w:r w:rsidRPr="009228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A87C269" w14:textId="29DA4546" w:rsidR="00E9425B" w:rsidRDefault="00E9425B" w:rsidP="00E9425B">
      <w:pPr>
        <w:pStyle w:val="BodyText"/>
        <w:rPr>
          <w:b/>
        </w:rPr>
      </w:pPr>
    </w:p>
    <w:p w14:paraId="35A05277" w14:textId="77777777" w:rsidR="007C4A39" w:rsidRDefault="007C4A39" w:rsidP="00E9425B">
      <w:pPr>
        <w:pStyle w:val="BodyText"/>
        <w:rPr>
          <w:b/>
        </w:rPr>
      </w:pPr>
    </w:p>
    <w:p w14:paraId="26B5AAAF" w14:textId="77777777" w:rsidR="00083320" w:rsidRPr="007C4A39" w:rsidRDefault="00083320" w:rsidP="007C4A39">
      <w:pPr>
        <w:ind w:left="-142"/>
        <w:jc w:val="center"/>
        <w:rPr>
          <w:b/>
          <w:bCs/>
          <w:color w:val="1252BA"/>
          <w:sz w:val="24"/>
          <w:szCs w:val="24"/>
        </w:rPr>
      </w:pPr>
      <w:r w:rsidRPr="007C4A39">
        <w:rPr>
          <w:b/>
          <w:bCs/>
          <w:color w:val="1252BA"/>
          <w:sz w:val="24"/>
          <w:szCs w:val="24"/>
        </w:rPr>
        <w:t>Subject areas</w:t>
      </w:r>
    </w:p>
    <w:p w14:paraId="16D533A5" w14:textId="77777777" w:rsidR="007C4A39" w:rsidRDefault="007C4A39" w:rsidP="007C4A39">
      <w:pPr>
        <w:spacing w:before="120"/>
      </w:pPr>
      <w:r w:rsidRPr="00E9425B">
        <w:t>Please confirm the correct categorisation by ticking the relevant boxes below.</w:t>
      </w:r>
    </w:p>
    <w:p w14:paraId="053A08CB" w14:textId="101CE28D" w:rsidR="007C4A39" w:rsidRPr="00E067F4" w:rsidRDefault="007C4A39" w:rsidP="00E9425B">
      <w:pPr>
        <w:pStyle w:val="BodyText"/>
        <w:rPr>
          <w:b/>
        </w:rPr>
        <w:sectPr w:rsidR="007C4A39" w:rsidRPr="00E067F4" w:rsidSect="007C4A39">
          <w:headerReference w:type="default" r:id="rId11"/>
          <w:footerReference w:type="default" r:id="rId12"/>
          <w:pgSz w:w="11906" w:h="16838"/>
          <w:pgMar w:top="0" w:right="1440" w:bottom="142" w:left="1418" w:header="0" w:footer="0" w:gutter="0"/>
          <w:cols w:space="708"/>
          <w:titlePg/>
          <w:rtlGutter/>
          <w:docGrid w:linePitch="360"/>
        </w:sectPr>
      </w:pPr>
    </w:p>
    <w:p w14:paraId="06AEAD7F" w14:textId="77777777" w:rsidR="0072797A" w:rsidRDefault="0072797A" w:rsidP="00E9425B">
      <w:pPr>
        <w:pStyle w:val="BodyText"/>
        <w:jc w:val="both"/>
      </w:pPr>
    </w:p>
    <w:p w14:paraId="4CD4703B" w14:textId="783AE6A1" w:rsidR="0072797A" w:rsidRDefault="0072797A" w:rsidP="00E9425B">
      <w:pPr>
        <w:pStyle w:val="BodyText"/>
        <w:jc w:val="both"/>
        <w:sectPr w:rsidR="0072797A" w:rsidSect="0072797A">
          <w:type w:val="continuous"/>
          <w:pgSz w:w="11906" w:h="16838"/>
          <w:pgMar w:top="899" w:right="991" w:bottom="719" w:left="1440" w:header="708" w:footer="708" w:gutter="0"/>
          <w:cols w:num="3" w:space="80"/>
          <w:rtlGutter/>
          <w:docGrid w:linePitch="360"/>
        </w:sectPr>
      </w:pPr>
    </w:p>
    <w:tbl>
      <w:tblPr>
        <w:tblW w:w="2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682"/>
      </w:tblGrid>
      <w:tr w:rsidR="00E9425B" w:rsidRPr="00525BF6" w14:paraId="0AC8BA49" w14:textId="77777777" w:rsidTr="0072797A">
        <w:tc>
          <w:tcPr>
            <w:tcW w:w="2122" w:type="dxa"/>
            <w:shd w:val="clear" w:color="auto" w:fill="auto"/>
          </w:tcPr>
          <w:p w14:paraId="0CE2580F" w14:textId="77777777" w:rsidR="00E9425B" w:rsidRPr="00180CCC" w:rsidRDefault="00E9425B" w:rsidP="00800A03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Agriculture / Farming / Husbandry / Land-use / Irrigation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40703112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6258FC02" w14:textId="3947CB3E" w:rsidR="00E9425B" w:rsidRPr="00180CCC" w:rsidRDefault="007C4A39" w:rsidP="00800A03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9425B" w:rsidRPr="00525BF6" w14:paraId="24D14552" w14:textId="77777777" w:rsidTr="0072797A">
        <w:tc>
          <w:tcPr>
            <w:tcW w:w="2122" w:type="dxa"/>
            <w:shd w:val="clear" w:color="auto" w:fill="auto"/>
          </w:tcPr>
          <w:p w14:paraId="519F4907" w14:textId="77777777" w:rsidR="00E9425B" w:rsidRPr="00180CCC" w:rsidRDefault="00E9425B" w:rsidP="00E9425B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Archaeobotany / Environment and Climate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503653857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66C16875" w14:textId="3689CB0A" w:rsidR="00E9425B" w:rsidRPr="00180CCC" w:rsidRDefault="0072797A" w:rsidP="00E9425B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9425B" w:rsidRPr="00525BF6" w14:paraId="21309851" w14:textId="77777777" w:rsidTr="0072797A">
        <w:tc>
          <w:tcPr>
            <w:tcW w:w="2122" w:type="dxa"/>
            <w:shd w:val="clear" w:color="auto" w:fill="auto"/>
          </w:tcPr>
          <w:p w14:paraId="0B5D1516" w14:textId="77777777" w:rsidR="00E9425B" w:rsidRPr="00180CCC" w:rsidRDefault="00E9425B" w:rsidP="00E9425B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Archaeometry / Scientific Dating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379940752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0CFEAC9C" w14:textId="2D06B07F" w:rsidR="00E9425B" w:rsidRPr="00180CCC" w:rsidRDefault="00E9425B" w:rsidP="00E9425B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9425B" w:rsidRPr="00525BF6" w14:paraId="6B8DE271" w14:textId="77777777" w:rsidTr="0072797A">
        <w:tc>
          <w:tcPr>
            <w:tcW w:w="2122" w:type="dxa"/>
            <w:shd w:val="clear" w:color="auto" w:fill="auto"/>
          </w:tcPr>
          <w:p w14:paraId="60502561" w14:textId="77777777" w:rsidR="00E9425B" w:rsidRPr="00180CCC" w:rsidRDefault="00E9425B" w:rsidP="00E9425B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Archaeozoology / Bioarchaeology / Osteoarchaeolog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491462141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7DB6DECA" w14:textId="08D92D27" w:rsidR="00E9425B" w:rsidRPr="00180CCC" w:rsidRDefault="00E9425B" w:rsidP="00E9425B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9425B" w:rsidRPr="00525BF6" w14:paraId="608D168D" w14:textId="77777777" w:rsidTr="0072797A">
        <w:tc>
          <w:tcPr>
            <w:tcW w:w="2122" w:type="dxa"/>
            <w:shd w:val="clear" w:color="auto" w:fill="auto"/>
          </w:tcPr>
          <w:p w14:paraId="3D34FB04" w14:textId="77777777" w:rsidR="00E9425B" w:rsidRPr="00180CCC" w:rsidRDefault="00E9425B" w:rsidP="00E9425B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Architecture / Domestic and Urban Buildings and Space / Urbanism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500126771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348EACEF" w14:textId="2F15C44D" w:rsidR="00E9425B" w:rsidRPr="00180CCC" w:rsidRDefault="00E9425B" w:rsidP="00E9425B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9425B" w:rsidRPr="00525BF6" w14:paraId="102A7154" w14:textId="77777777" w:rsidTr="0072797A">
        <w:tc>
          <w:tcPr>
            <w:tcW w:w="2122" w:type="dxa"/>
            <w:shd w:val="clear" w:color="auto" w:fill="auto"/>
          </w:tcPr>
          <w:p w14:paraId="1FA7153D" w14:textId="77777777" w:rsidR="00E9425B" w:rsidRPr="00180CCC" w:rsidRDefault="00E9425B" w:rsidP="00E9425B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Art / Sculpture / Gems / Seal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886318679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67E67BDB" w14:textId="2338740E" w:rsidR="00E9425B" w:rsidRPr="00180CCC" w:rsidRDefault="00E9425B" w:rsidP="00E9425B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9425B" w:rsidRPr="00525BF6" w14:paraId="78EA8DA3" w14:textId="77777777" w:rsidTr="0072797A">
        <w:tc>
          <w:tcPr>
            <w:tcW w:w="2122" w:type="dxa"/>
            <w:shd w:val="clear" w:color="auto" w:fill="auto"/>
          </w:tcPr>
          <w:p w14:paraId="474A6527" w14:textId="77777777" w:rsidR="00E9425B" w:rsidRPr="00180CCC" w:rsidRDefault="00E9425B" w:rsidP="00E9425B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Astroarchaeolog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05142091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0C176782" w14:textId="7D5ACC1F" w:rsidR="00E9425B" w:rsidRPr="00180CCC" w:rsidRDefault="00E9425B" w:rsidP="00E9425B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9425B" w:rsidRPr="00525BF6" w14:paraId="07374B58" w14:textId="77777777" w:rsidTr="0072797A">
        <w:tc>
          <w:tcPr>
            <w:tcW w:w="2122" w:type="dxa"/>
            <w:shd w:val="clear" w:color="auto" w:fill="auto"/>
          </w:tcPr>
          <w:p w14:paraId="594894E2" w14:textId="77777777" w:rsidR="00E9425B" w:rsidRPr="00180CCC" w:rsidRDefault="00E9425B" w:rsidP="00E9425B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Catalogues / Collections / Indexes / Bibliographie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388373081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508486E1" w14:textId="25542D73" w:rsidR="00E9425B" w:rsidRPr="00180CCC" w:rsidRDefault="00E9425B" w:rsidP="00E9425B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E9425B" w:rsidRPr="00525BF6" w14:paraId="00B6497B" w14:textId="77777777" w:rsidTr="0072797A">
        <w:tc>
          <w:tcPr>
            <w:tcW w:w="2122" w:type="dxa"/>
            <w:shd w:val="clear" w:color="auto" w:fill="auto"/>
          </w:tcPr>
          <w:p w14:paraId="6F522E21" w14:textId="77777777" w:rsidR="00E9425B" w:rsidRPr="00180CCC" w:rsidRDefault="00E9425B" w:rsidP="00E9425B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Ceramics and Pottery Studie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11697887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3EC0ACE9" w14:textId="37EFF3A7" w:rsidR="00E9425B" w:rsidRPr="00180CCC" w:rsidRDefault="00E9425B" w:rsidP="00E9425B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3E1701F8" w14:textId="77777777" w:rsidTr="0072797A">
        <w:tc>
          <w:tcPr>
            <w:tcW w:w="2122" w:type="dxa"/>
            <w:shd w:val="clear" w:color="auto" w:fill="auto"/>
          </w:tcPr>
          <w:p w14:paraId="6C2D9732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Clay Pipe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75326346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2C0E5D1E" w14:textId="630B837D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535EB651" w14:textId="77777777" w:rsidTr="0072797A">
        <w:tc>
          <w:tcPr>
            <w:tcW w:w="2122" w:type="dxa"/>
            <w:shd w:val="clear" w:color="auto" w:fill="auto"/>
          </w:tcPr>
          <w:p w14:paraId="13B3582B" w14:textId="4F7BD2F5" w:rsidR="0072797A" w:rsidRPr="0072797A" w:rsidRDefault="0072797A" w:rsidP="0072797A">
            <w:pPr>
              <w:pStyle w:val="BodyText"/>
              <w:rPr>
                <w:sz w:val="20"/>
              </w:rPr>
            </w:pPr>
            <w:r w:rsidRPr="0072797A">
              <w:rPr>
                <w:sz w:val="20"/>
              </w:rPr>
              <w:t>Computing and Quantitative Methods</w:t>
            </w:r>
            <w:r w:rsidR="00224684">
              <w:rPr>
                <w:sz w:val="20"/>
              </w:rPr>
              <w:t xml:space="preserve"> 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67664518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624A31A0" w14:textId="478B8209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5051A25D" w14:textId="77777777" w:rsidTr="0072797A">
        <w:tc>
          <w:tcPr>
            <w:tcW w:w="2122" w:type="dxa"/>
            <w:shd w:val="clear" w:color="auto" w:fill="auto"/>
          </w:tcPr>
          <w:p w14:paraId="7385308B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Craft working (general titles, bone, glass, textiles, etc.)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272521675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57A42CA5" w14:textId="031DB673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33DEFCCB" w14:textId="77777777" w:rsidTr="0072797A">
        <w:tc>
          <w:tcPr>
            <w:tcW w:w="2122" w:type="dxa"/>
            <w:shd w:val="clear" w:color="auto" w:fill="auto"/>
          </w:tcPr>
          <w:p w14:paraId="66CE9D41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Death / Burial / Cemeteries / Tomb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2133968622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1F73ADCB" w14:textId="03B48682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179EB916" w14:textId="77777777" w:rsidTr="0072797A">
        <w:tc>
          <w:tcPr>
            <w:tcW w:w="2122" w:type="dxa"/>
            <w:shd w:val="clear" w:color="auto" w:fill="auto"/>
          </w:tcPr>
          <w:p w14:paraId="0C94CC7E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Dress / Jewellery / Personal Ornament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211031001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4375C1F5" w14:textId="19D6AE49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1BD65F3D" w14:textId="77777777" w:rsidTr="0072797A">
        <w:tc>
          <w:tcPr>
            <w:tcW w:w="2122" w:type="dxa"/>
            <w:shd w:val="clear" w:color="auto" w:fill="auto"/>
          </w:tcPr>
          <w:p w14:paraId="3F2F35BE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Epigraphy / Ancient and Medieval Texts / Papyri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471745433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112D8F12" w14:textId="3E295EB9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76F21981" w14:textId="77777777" w:rsidTr="0072797A">
        <w:tc>
          <w:tcPr>
            <w:tcW w:w="2122" w:type="dxa"/>
            <w:shd w:val="clear" w:color="auto" w:fill="auto"/>
          </w:tcPr>
          <w:p w14:paraId="0A105565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Ethnoarchaeology / Anthropolog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074014606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2FA8B9F1" w14:textId="2016A69B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62E90632" w14:textId="77777777" w:rsidTr="0072797A">
        <w:tc>
          <w:tcPr>
            <w:tcW w:w="2122" w:type="dxa"/>
            <w:shd w:val="clear" w:color="auto" w:fill="auto"/>
          </w:tcPr>
          <w:p w14:paraId="40C96A97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Excavation / Fieldwork / Surve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673942833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0A0AFF19" w14:textId="6D39667A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325325D4" w14:textId="77777777" w:rsidTr="0072797A">
        <w:tc>
          <w:tcPr>
            <w:tcW w:w="2122" w:type="dxa"/>
            <w:shd w:val="clear" w:color="auto" w:fill="auto"/>
          </w:tcPr>
          <w:p w14:paraId="209F9B23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Experimental Archaeolog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280224138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260F4191" w14:textId="0A1FFDD5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4DC7738C" w14:textId="77777777" w:rsidTr="0072797A">
        <w:tc>
          <w:tcPr>
            <w:tcW w:w="2122" w:type="dxa"/>
            <w:shd w:val="clear" w:color="auto" w:fill="auto"/>
          </w:tcPr>
          <w:p w14:paraId="3ADEFACD" w14:textId="01758C90" w:rsidR="007C4A39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Food and Drink / Diet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101728709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17485A93" w14:textId="152FA06F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171D0632" w14:textId="77777777" w:rsidTr="0072797A">
        <w:tc>
          <w:tcPr>
            <w:tcW w:w="2122" w:type="dxa"/>
            <w:shd w:val="clear" w:color="auto" w:fill="auto"/>
          </w:tcPr>
          <w:p w14:paraId="77A899E6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Historical and Industrial Archaeolog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578334018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1A24F6CE" w14:textId="7DB0DE2D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7A77E85E" w14:textId="77777777" w:rsidTr="0072797A">
        <w:tc>
          <w:tcPr>
            <w:tcW w:w="2122" w:type="dxa"/>
            <w:shd w:val="clear" w:color="auto" w:fill="auto"/>
          </w:tcPr>
          <w:p w14:paraId="4F8358F8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History of Archaeolog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105067976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7CF913C2" w14:textId="0D7B501E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6E258D07" w14:textId="77777777" w:rsidTr="0072797A">
        <w:tc>
          <w:tcPr>
            <w:tcW w:w="2122" w:type="dxa"/>
            <w:shd w:val="clear" w:color="auto" w:fill="auto"/>
          </w:tcPr>
          <w:p w14:paraId="651A57C1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Human Origin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843079116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3EA57FD3" w14:textId="7CFE7670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72B81DCC" w14:textId="77777777" w:rsidTr="0072797A">
        <w:tc>
          <w:tcPr>
            <w:tcW w:w="2122" w:type="dxa"/>
            <w:shd w:val="clear" w:color="auto" w:fill="auto"/>
          </w:tcPr>
          <w:p w14:paraId="31A03B68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Hunter-Gatherers / Hunting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807899052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6B13D3FA" w14:textId="7420596E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684A70FA" w14:textId="77777777" w:rsidTr="0072797A">
        <w:tc>
          <w:tcPr>
            <w:tcW w:w="2122" w:type="dxa"/>
            <w:shd w:val="clear" w:color="auto" w:fill="auto"/>
          </w:tcPr>
          <w:p w14:paraId="1C5BFE3E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Identity / Gender / Childhood / Ethnicity / Romanization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659684266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10354FFE" w14:textId="75F5A8C1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6EB36DBC" w14:textId="77777777" w:rsidTr="0072797A">
        <w:tc>
          <w:tcPr>
            <w:tcW w:w="2122" w:type="dxa"/>
            <w:shd w:val="clear" w:color="auto" w:fill="auto"/>
          </w:tcPr>
          <w:p w14:paraId="0ADD1F62" w14:textId="359B30E7" w:rsidR="007C4A39" w:rsidRPr="007C4A39" w:rsidRDefault="0072797A" w:rsidP="0072797A">
            <w:pPr>
              <w:pStyle w:val="BodyText"/>
              <w:rPr>
                <w:sz w:val="16"/>
                <w:szCs w:val="16"/>
              </w:rPr>
            </w:pPr>
            <w:r w:rsidRPr="00180CCC">
              <w:rPr>
                <w:sz w:val="20"/>
              </w:rPr>
              <w:t>Landscape Archaeology</w:t>
            </w:r>
            <w:r w:rsidR="00224684">
              <w:rPr>
                <w:sz w:val="20"/>
              </w:rPr>
              <w:t xml:space="preserve"> 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672874226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6009B00B" w14:textId="0C19A03D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081C94EC" w14:textId="77777777" w:rsidTr="0072797A">
        <w:tc>
          <w:tcPr>
            <w:tcW w:w="2122" w:type="dxa"/>
            <w:shd w:val="clear" w:color="auto" w:fill="auto"/>
          </w:tcPr>
          <w:p w14:paraId="7485BA08" w14:textId="24F5CE48" w:rsidR="0072797A" w:rsidRPr="007C4A39" w:rsidRDefault="0072797A" w:rsidP="0072797A">
            <w:pPr>
              <w:pStyle w:val="BodyText"/>
              <w:rPr>
                <w:sz w:val="16"/>
                <w:szCs w:val="16"/>
              </w:rPr>
            </w:pPr>
            <w:r w:rsidRPr="00180CCC">
              <w:rPr>
                <w:sz w:val="20"/>
              </w:rPr>
              <w:t>Lithics / Stone Tools</w:t>
            </w:r>
            <w:r w:rsidR="00224684">
              <w:rPr>
                <w:sz w:val="16"/>
                <w:szCs w:val="16"/>
              </w:rPr>
              <w:t xml:space="preserve"> 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208402572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493EC51C" w14:textId="65BA7B61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02ADCEC4" w14:textId="77777777" w:rsidTr="0072797A">
        <w:tc>
          <w:tcPr>
            <w:tcW w:w="2122" w:type="dxa"/>
            <w:shd w:val="clear" w:color="auto" w:fill="auto"/>
          </w:tcPr>
          <w:p w14:paraId="4B89DBBA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aritime and Underwater Archaeolog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34131035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02BF5F0B" w14:textId="26564E4F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43710726" w14:textId="77777777" w:rsidTr="0072797A">
        <w:tc>
          <w:tcPr>
            <w:tcW w:w="2122" w:type="dxa"/>
            <w:shd w:val="clear" w:color="auto" w:fill="auto"/>
          </w:tcPr>
          <w:p w14:paraId="60E1D74C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edicine / Palaeopatholog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49587841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530D61E2" w14:textId="16485D8B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36D16D95" w14:textId="77777777" w:rsidTr="0072797A">
        <w:tc>
          <w:tcPr>
            <w:tcW w:w="2122" w:type="dxa"/>
            <w:shd w:val="clear" w:color="auto" w:fill="auto"/>
          </w:tcPr>
          <w:p w14:paraId="622C13CB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etal Object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37252099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50004E87" w14:textId="570BF755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2AC62951" w14:textId="77777777" w:rsidTr="0072797A">
        <w:tc>
          <w:tcPr>
            <w:tcW w:w="2122" w:type="dxa"/>
            <w:shd w:val="clear" w:color="auto" w:fill="auto"/>
          </w:tcPr>
          <w:p w14:paraId="1B65AD1F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etallurgy / Mining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027788643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26AF3663" w14:textId="20E08BC7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1B731DE1" w14:textId="77777777" w:rsidTr="0072797A">
        <w:tc>
          <w:tcPr>
            <w:tcW w:w="2122" w:type="dxa"/>
            <w:shd w:val="clear" w:color="auto" w:fill="auto"/>
          </w:tcPr>
          <w:p w14:paraId="0F2BC87E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ilitary / Fortifications / Conflict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203894974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1DB748DE" w14:textId="28363930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67F47624" w14:textId="77777777" w:rsidTr="0072797A">
        <w:tc>
          <w:tcPr>
            <w:tcW w:w="2122" w:type="dxa"/>
            <w:shd w:val="clear" w:color="auto" w:fill="auto"/>
          </w:tcPr>
          <w:p w14:paraId="2A4E012E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useum Studies / Conservation / Heritage / Education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634240481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0D8FFD48" w14:textId="343779E6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285CA6BD" w14:textId="77777777" w:rsidTr="0072797A">
        <w:tc>
          <w:tcPr>
            <w:tcW w:w="2122" w:type="dxa"/>
            <w:shd w:val="clear" w:color="auto" w:fill="auto"/>
          </w:tcPr>
          <w:p w14:paraId="28652BC1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usic and Dance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38186199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4C4C5B70" w14:textId="31E3361A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56060E0A" w14:textId="77777777" w:rsidTr="0072797A">
        <w:tc>
          <w:tcPr>
            <w:tcW w:w="2122" w:type="dxa"/>
            <w:shd w:val="clear" w:color="auto" w:fill="auto"/>
          </w:tcPr>
          <w:p w14:paraId="05756C57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Numismatic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667903792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04CA0A9E" w14:textId="6C3B1585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0094F831" w14:textId="77777777" w:rsidTr="0072797A">
        <w:tc>
          <w:tcPr>
            <w:tcW w:w="2122" w:type="dxa"/>
            <w:shd w:val="clear" w:color="auto" w:fill="auto"/>
          </w:tcPr>
          <w:p w14:paraId="415569C7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Parks / Garden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275630997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04C7D076" w14:textId="719E1E44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163332C0" w14:textId="77777777" w:rsidTr="0072797A">
        <w:tc>
          <w:tcPr>
            <w:tcW w:w="2122" w:type="dxa"/>
            <w:shd w:val="clear" w:color="auto" w:fill="auto"/>
          </w:tcPr>
          <w:p w14:paraId="6E02218D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proofErr w:type="gramStart"/>
            <w:r w:rsidRPr="00180CCC">
              <w:rPr>
                <w:sz w:val="20"/>
              </w:rPr>
              <w:t>Place-Names</w:t>
            </w:r>
            <w:proofErr w:type="gramEnd"/>
          </w:p>
        </w:tc>
        <w:sdt>
          <w:sdtPr>
            <w:rPr>
              <w:color w:val="000000" w:themeColor="text1"/>
              <w:sz w:val="24"/>
              <w:szCs w:val="24"/>
            </w:rPr>
            <w:id w:val="1112169717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62CE0F70" w14:textId="6220D8AD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46854E51" w14:textId="77777777" w:rsidTr="0072797A">
        <w:tc>
          <w:tcPr>
            <w:tcW w:w="2122" w:type="dxa"/>
            <w:shd w:val="clear" w:color="auto" w:fill="auto"/>
          </w:tcPr>
          <w:p w14:paraId="5C400EBC" w14:textId="77777777" w:rsidR="0072797A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Remote Sensing and Aerial Photography</w:t>
            </w:r>
          </w:p>
          <w:p w14:paraId="452EBB47" w14:textId="34E249C0" w:rsidR="00322A96" w:rsidRPr="00180CCC" w:rsidRDefault="00224684" w:rsidP="0072797A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980802085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2CD3703B" w14:textId="396CAEFD" w:rsidR="0072797A" w:rsidRPr="00180CCC" w:rsidRDefault="00EF3DA8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1D0D8EAC" w14:textId="77777777" w:rsidTr="0072797A">
        <w:tc>
          <w:tcPr>
            <w:tcW w:w="2122" w:type="dxa"/>
            <w:shd w:val="clear" w:color="auto" w:fill="auto"/>
          </w:tcPr>
          <w:p w14:paraId="031A4CD3" w14:textId="126361AE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 xml:space="preserve">Ritual / Religion / </w:t>
            </w:r>
            <w:r>
              <w:rPr>
                <w:sz w:val="20"/>
              </w:rPr>
              <w:t>Religious spaces (church, monastery, mosque, temple) (church, monastery, mosque, temple)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32562859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2301F480" w14:textId="1B5BB02A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5A2F7D70" w14:textId="77777777" w:rsidTr="0072797A">
        <w:tc>
          <w:tcPr>
            <w:tcW w:w="2122" w:type="dxa"/>
            <w:shd w:val="clear" w:color="auto" w:fill="auto"/>
          </w:tcPr>
          <w:p w14:paraId="2C27217F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Rock-Art / Semiotics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649949336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743CC3C6" w14:textId="09A4D3D2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5831F5E5" w14:textId="77777777" w:rsidTr="0072797A">
        <w:tc>
          <w:tcPr>
            <w:tcW w:w="2122" w:type="dxa"/>
            <w:shd w:val="clear" w:color="auto" w:fill="auto"/>
          </w:tcPr>
          <w:p w14:paraId="6AEC0AED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lastRenderedPageBreak/>
              <w:t>Theory and Method (general titles)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9501972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7C6C0CBF" w14:textId="45703846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00C8B809" w14:textId="77777777" w:rsidTr="0072797A">
        <w:tc>
          <w:tcPr>
            <w:tcW w:w="2122" w:type="dxa"/>
            <w:shd w:val="clear" w:color="auto" w:fill="auto"/>
          </w:tcPr>
          <w:p w14:paraId="0FB32B6F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Trade / Exchange / Travel / Econom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60662403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6796019C" w14:textId="32C7A3C2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2CCF8CAA" w14:textId="77777777" w:rsidTr="0072797A">
        <w:tc>
          <w:tcPr>
            <w:tcW w:w="2122" w:type="dxa"/>
            <w:shd w:val="clear" w:color="auto" w:fill="auto"/>
          </w:tcPr>
          <w:p w14:paraId="2F48D623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Other (please specify below)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875377239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682" w:type="dxa"/>
                <w:shd w:val="clear" w:color="auto" w:fill="auto"/>
              </w:tcPr>
              <w:p w14:paraId="184BBE48" w14:textId="44994C99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07AE5B39" w14:textId="1DE98A4F" w:rsidR="00E9425B" w:rsidRDefault="00E9425B" w:rsidP="00E9425B">
      <w:pPr>
        <w:pStyle w:val="BodyText"/>
        <w:jc w:val="both"/>
        <w:rPr>
          <w:b/>
          <w:color w:val="E4211C"/>
          <w:sz w:val="20"/>
        </w:rPr>
      </w:pPr>
    </w:p>
    <w:p w14:paraId="236BB744" w14:textId="6B4C5215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69F5D5C1" w14:textId="17163D22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4B340A08" w14:textId="2671B617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73635A62" w14:textId="458F4D20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258E9147" w14:textId="696823A9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5B2D068D" w14:textId="6961283C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4F517DE8" w14:textId="04580DA5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411016AF" w14:textId="214303B4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22F1D8D9" w14:textId="3318C91C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58E80D90" w14:textId="595D37B6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05267A4F" w14:textId="77777777" w:rsidR="007C4A39" w:rsidRDefault="007C4A39" w:rsidP="00E9425B">
      <w:pPr>
        <w:pStyle w:val="BodyText"/>
        <w:jc w:val="both"/>
        <w:rPr>
          <w:b/>
          <w:color w:val="E4211C"/>
          <w:sz w:val="20"/>
        </w:rPr>
      </w:pPr>
    </w:p>
    <w:p w14:paraId="3AC42D06" w14:textId="13001E91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06A15CEC" w14:textId="77767EB5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17E7CFB5" w14:textId="3318003D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3ACDE174" w14:textId="074EE8F3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794B6287" w14:textId="5C0FD458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6652252F" w14:textId="78696785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7EB54549" w14:textId="0B2FF7FC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4A4938C4" w14:textId="76139636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68767BBE" w14:textId="2476180B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618526AD" w14:textId="4C299C07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7353A8EF" w14:textId="6B84C458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5F6D56FB" w14:textId="00AED47F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4E1AC289" w14:textId="73A5D6A9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3C291558" w14:textId="0F24A5DE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0BFBE169" w14:textId="59032F9E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6A469C42" w14:textId="77777777" w:rsidR="004927DD" w:rsidRDefault="004927DD" w:rsidP="00E9425B">
      <w:pPr>
        <w:pStyle w:val="BodyText"/>
        <w:jc w:val="both"/>
        <w:rPr>
          <w:b/>
          <w:color w:val="E4211C"/>
          <w:sz w:val="20"/>
        </w:rPr>
      </w:pPr>
    </w:p>
    <w:p w14:paraId="46EE5EF1" w14:textId="18A7E7FD" w:rsidR="00E9425B" w:rsidRPr="007C4A39" w:rsidRDefault="00E9425B" w:rsidP="00E9425B">
      <w:pPr>
        <w:pStyle w:val="Redfont"/>
        <w:rPr>
          <w:rFonts w:asciiTheme="minorHAnsi" w:eastAsiaTheme="minorHAnsi" w:hAnsiTheme="minorHAnsi" w:cstheme="minorBidi"/>
          <w:bCs/>
          <w:color w:val="1252BA"/>
          <w:sz w:val="24"/>
          <w:szCs w:val="24"/>
        </w:rPr>
      </w:pPr>
      <w:r w:rsidRPr="007C4A39">
        <w:rPr>
          <w:rFonts w:asciiTheme="minorHAnsi" w:eastAsiaTheme="minorHAnsi" w:hAnsiTheme="minorHAnsi" w:cstheme="minorBidi"/>
          <w:bCs/>
          <w:color w:val="1252BA"/>
          <w:sz w:val="24"/>
          <w:szCs w:val="24"/>
        </w:rPr>
        <w:t>Geographical regions</w:t>
      </w:r>
    </w:p>
    <w:tbl>
      <w:tblPr>
        <w:tblW w:w="2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708"/>
      </w:tblGrid>
      <w:tr w:rsidR="0072797A" w:rsidRPr="00525BF6" w14:paraId="4484B593" w14:textId="77777777" w:rsidTr="0072797A">
        <w:tc>
          <w:tcPr>
            <w:tcW w:w="2122" w:type="dxa"/>
            <w:shd w:val="clear" w:color="auto" w:fill="auto"/>
          </w:tcPr>
          <w:p w14:paraId="41BD1719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 xml:space="preserve"> Africa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3446529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0E2BE1DE" w14:textId="19A1CC96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376FA671" w14:textId="77777777" w:rsidTr="0072797A">
        <w:tc>
          <w:tcPr>
            <w:tcW w:w="2122" w:type="dxa"/>
            <w:shd w:val="clear" w:color="auto" w:fill="auto"/>
          </w:tcPr>
          <w:p w14:paraId="32369D86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smartTag w:uri="urn:schemas-microsoft-com:office:smarttags" w:element="place">
              <w:r w:rsidRPr="00180CCC">
                <w:rPr>
                  <w:sz w:val="20"/>
                </w:rPr>
                <w:t>Arabia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6063841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7445DE57" w14:textId="50ACA2C7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089C0D15" w14:textId="77777777" w:rsidTr="0072797A">
        <w:tc>
          <w:tcPr>
            <w:tcW w:w="2122" w:type="dxa"/>
            <w:shd w:val="clear" w:color="auto" w:fill="auto"/>
          </w:tcPr>
          <w:p w14:paraId="51511A30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smartTag w:uri="urn:schemas-microsoft-com:office:smarttags" w:element="place">
              <w:r w:rsidRPr="00180CCC">
                <w:rPr>
                  <w:sz w:val="20"/>
                </w:rPr>
                <w:t>Arctic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1889250626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2F6674D0" w14:textId="7B054279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2797A" w:rsidRPr="00525BF6" w14:paraId="16C915F8" w14:textId="77777777" w:rsidTr="0072797A">
        <w:tc>
          <w:tcPr>
            <w:tcW w:w="2122" w:type="dxa"/>
            <w:shd w:val="clear" w:color="auto" w:fill="auto"/>
          </w:tcPr>
          <w:p w14:paraId="65AE96F9" w14:textId="77777777" w:rsidR="0072797A" w:rsidRPr="00180CCC" w:rsidRDefault="0072797A" w:rsidP="0072797A">
            <w:pPr>
              <w:pStyle w:val="BodyText"/>
              <w:rPr>
                <w:sz w:val="20"/>
              </w:rPr>
            </w:pPr>
            <w:smartTag w:uri="urn:schemas-microsoft-com:office:smarttags" w:element="country-region">
              <w:r w:rsidRPr="00180CCC">
                <w:rPr>
                  <w:sz w:val="20"/>
                </w:rPr>
                <w:t>Australia</w:t>
              </w:r>
            </w:smartTag>
            <w:r w:rsidRPr="00180CCC">
              <w:rPr>
                <w:sz w:val="20"/>
              </w:rPr>
              <w:t xml:space="preserve">, </w:t>
            </w:r>
            <w:smartTag w:uri="urn:schemas-microsoft-com:office:smarttags" w:element="place">
              <w:smartTag w:uri="urn:schemas-microsoft-com:office:smarttags" w:element="country-region">
                <w:r w:rsidRPr="00180CCC">
                  <w:rPr>
                    <w:sz w:val="20"/>
                  </w:rPr>
                  <w:t>New Zealand</w:t>
                </w:r>
              </w:smartTag>
            </w:smartTag>
            <w:r w:rsidRPr="00180CCC">
              <w:rPr>
                <w:sz w:val="20"/>
              </w:rPr>
              <w:t xml:space="preserve"> and the Pacific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902377442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75E2BF12" w14:textId="02F399FC" w:rsidR="0072797A" w:rsidRPr="00180CCC" w:rsidRDefault="0072797A" w:rsidP="0072797A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1B22DCB4" w14:textId="77777777" w:rsidTr="0072797A">
        <w:tc>
          <w:tcPr>
            <w:tcW w:w="2122" w:type="dxa"/>
            <w:shd w:val="clear" w:color="auto" w:fill="auto"/>
          </w:tcPr>
          <w:p w14:paraId="3B5C8B75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smartTag w:uri="urn:schemas-microsoft-com:office:smarttags" w:element="place">
              <w:r w:rsidRPr="00180CCC">
                <w:rPr>
                  <w:sz w:val="20"/>
                </w:rPr>
                <w:t>British Isles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1890341076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685EE277" w14:textId="0998D82C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7CE14E13" w14:textId="77777777" w:rsidTr="0072797A">
        <w:tc>
          <w:tcPr>
            <w:tcW w:w="2122" w:type="dxa"/>
            <w:shd w:val="clear" w:color="auto" w:fill="auto"/>
          </w:tcPr>
          <w:p w14:paraId="2379A754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 xml:space="preserve">Central and Eastern </w:t>
            </w:r>
            <w:smartTag w:uri="urn:schemas-microsoft-com:office:smarttags" w:element="place">
              <w:r w:rsidRPr="00180CCC">
                <w:rPr>
                  <w:sz w:val="20"/>
                </w:rPr>
                <w:t>Europe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2037155068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0D15155D" w14:textId="38B0EA61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5B30D357" w14:textId="77777777" w:rsidTr="0072797A">
        <w:tc>
          <w:tcPr>
            <w:tcW w:w="2122" w:type="dxa"/>
            <w:shd w:val="clear" w:color="auto" w:fill="auto"/>
          </w:tcPr>
          <w:p w14:paraId="6A7D1F11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 xml:space="preserve">Central and South America and the </w:t>
            </w:r>
            <w:smartTag w:uri="urn:schemas-microsoft-com:office:smarttags" w:element="place">
              <w:r w:rsidRPr="00180CCC">
                <w:rPr>
                  <w:sz w:val="20"/>
                </w:rPr>
                <w:t>Caribbean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150902025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5D1DCC3B" w14:textId="28645AB8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42574E8B" w14:textId="77777777" w:rsidTr="0072797A">
        <w:tc>
          <w:tcPr>
            <w:tcW w:w="2122" w:type="dxa"/>
            <w:shd w:val="clear" w:color="auto" w:fill="auto"/>
          </w:tcPr>
          <w:p w14:paraId="7B289D9F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 xml:space="preserve">Central and </w:t>
            </w:r>
            <w:smartTag w:uri="urn:schemas-microsoft-com:office:smarttags" w:element="place">
              <w:r w:rsidRPr="00180CCC">
                <w:rPr>
                  <w:sz w:val="20"/>
                </w:rPr>
                <w:t>South Asia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144052395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6033E7FA" w14:textId="5CEFEF1F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1FE76100" w14:textId="77777777" w:rsidTr="0072797A">
        <w:tc>
          <w:tcPr>
            <w:tcW w:w="2122" w:type="dxa"/>
            <w:shd w:val="clear" w:color="auto" w:fill="auto"/>
          </w:tcPr>
          <w:p w14:paraId="2A6CF37A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Egypt and Sudan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2113395679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30C56603" w14:textId="3F3713B8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5A0B52AC" w14:textId="77777777" w:rsidTr="0072797A">
        <w:tc>
          <w:tcPr>
            <w:tcW w:w="2122" w:type="dxa"/>
            <w:shd w:val="clear" w:color="auto" w:fill="auto"/>
          </w:tcPr>
          <w:p w14:paraId="0A8103A9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East Asia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344976028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127628E3" w14:textId="1AC2391B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1A831614" w14:textId="77777777" w:rsidTr="0072797A">
        <w:tc>
          <w:tcPr>
            <w:tcW w:w="2122" w:type="dxa"/>
            <w:shd w:val="clear" w:color="auto" w:fill="auto"/>
          </w:tcPr>
          <w:p w14:paraId="7F6F71E3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smartTag w:uri="urn:schemas-microsoft-com:office:smarttags" w:element="country-region">
              <w:r w:rsidRPr="00180CCC">
                <w:rPr>
                  <w:sz w:val="20"/>
                </w:rPr>
                <w:t>Greece</w:t>
              </w:r>
            </w:smartTag>
            <w:r w:rsidRPr="00180CCC">
              <w:rPr>
                <w:sz w:val="20"/>
              </w:rPr>
              <w:t xml:space="preserve">, Aegean, Crete and </w:t>
            </w:r>
            <w:smartTag w:uri="urn:schemas-microsoft-com:office:smarttags" w:element="place">
              <w:r w:rsidRPr="00180CCC">
                <w:rPr>
                  <w:sz w:val="20"/>
                </w:rPr>
                <w:t>Black Sea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110110691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717116C2" w14:textId="41C93628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02EB777E" w14:textId="77777777" w:rsidTr="0072797A">
        <w:tc>
          <w:tcPr>
            <w:tcW w:w="2122" w:type="dxa"/>
            <w:shd w:val="clear" w:color="auto" w:fill="auto"/>
          </w:tcPr>
          <w:p w14:paraId="31F2ABA6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 xml:space="preserve">Levant / </w:t>
            </w:r>
            <w:smartTag w:uri="urn:schemas-microsoft-com:office:smarttags" w:element="place">
              <w:r w:rsidRPr="00180CCC">
                <w:rPr>
                  <w:sz w:val="20"/>
                </w:rPr>
                <w:t>Near East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959843573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45AFC37D" w14:textId="19A651C1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78CF6E44" w14:textId="77777777" w:rsidTr="0072797A">
        <w:tc>
          <w:tcPr>
            <w:tcW w:w="2122" w:type="dxa"/>
            <w:shd w:val="clear" w:color="auto" w:fill="auto"/>
          </w:tcPr>
          <w:p w14:paraId="1E53D186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smartTag w:uri="urn:schemas-microsoft-com:office:smarttags" w:element="place">
              <w:r w:rsidRPr="00180CCC">
                <w:rPr>
                  <w:sz w:val="20"/>
                </w:rPr>
                <w:t>Mediterranean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2018608018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1099D6BB" w14:textId="5858057E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0CB15FEB" w14:textId="77777777" w:rsidTr="0072797A">
        <w:tc>
          <w:tcPr>
            <w:tcW w:w="2122" w:type="dxa"/>
            <w:shd w:val="clear" w:color="auto" w:fill="auto"/>
          </w:tcPr>
          <w:p w14:paraId="48C61898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smartTag w:uri="urn:schemas-microsoft-com:office:smarttags" w:element="place">
              <w:r w:rsidRPr="00180CCC">
                <w:rPr>
                  <w:sz w:val="20"/>
                </w:rPr>
                <w:t>Mesopotamia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187873725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72AA5CA7" w14:textId="2EF19976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7351426F" w14:textId="77777777" w:rsidTr="0072797A">
        <w:tc>
          <w:tcPr>
            <w:tcW w:w="2122" w:type="dxa"/>
            <w:shd w:val="clear" w:color="auto" w:fill="auto"/>
          </w:tcPr>
          <w:p w14:paraId="0BB9678E" w14:textId="5B6FFB54" w:rsidR="004927DD" w:rsidRPr="00180CCC" w:rsidRDefault="007C4A39" w:rsidP="004927DD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N</w:t>
            </w:r>
            <w:r w:rsidR="004927DD" w:rsidRPr="00180CCC">
              <w:rPr>
                <w:sz w:val="20"/>
              </w:rPr>
              <w:t>orth America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2031761478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62C67A5E" w14:textId="5E31EE3D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65A20EC2" w14:textId="77777777" w:rsidTr="0072797A">
        <w:tc>
          <w:tcPr>
            <w:tcW w:w="2122" w:type="dxa"/>
            <w:shd w:val="clear" w:color="auto" w:fill="auto"/>
          </w:tcPr>
          <w:p w14:paraId="0F6E97CF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smartTag w:uri="urn:schemas-microsoft-com:office:smarttags" w:element="place">
              <w:r w:rsidRPr="00180CCC">
                <w:rPr>
                  <w:sz w:val="20"/>
                </w:rPr>
                <w:t>Scandinavia</w:t>
              </w:r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1984073179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20C2A0DD" w14:textId="08CD3E62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525BF6" w14:paraId="3B4D8AE1" w14:textId="77777777" w:rsidTr="0072797A">
        <w:tc>
          <w:tcPr>
            <w:tcW w:w="2122" w:type="dxa"/>
            <w:shd w:val="clear" w:color="auto" w:fill="auto"/>
          </w:tcPr>
          <w:p w14:paraId="151D0577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 xml:space="preserve">Western Europe and </w:t>
            </w:r>
            <w:smartTag w:uri="urn:schemas-microsoft-com:office:smarttags" w:element="place">
              <w:smartTag w:uri="urn:schemas-microsoft-com:office:smarttags" w:element="country-region">
                <w:r w:rsidRPr="00180CCC">
                  <w:rPr>
                    <w:sz w:val="20"/>
                  </w:rPr>
                  <w:t>Britain</w:t>
                </w:r>
              </w:smartTag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419558419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auto"/>
              </w:tcPr>
              <w:p w14:paraId="156769AB" w14:textId="5A07ACDE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D12DAD1" w14:textId="23895E42" w:rsidR="004927DD" w:rsidRDefault="004927DD" w:rsidP="00E9425B">
      <w:pPr>
        <w:pStyle w:val="BodyText"/>
        <w:jc w:val="both"/>
        <w:rPr>
          <w:b/>
          <w:color w:val="E4211C"/>
        </w:rPr>
      </w:pPr>
    </w:p>
    <w:p w14:paraId="67F1BF53" w14:textId="77777777" w:rsidR="004927DD" w:rsidRDefault="004927DD" w:rsidP="00E9425B">
      <w:pPr>
        <w:pStyle w:val="BodyText"/>
        <w:jc w:val="both"/>
        <w:rPr>
          <w:b/>
          <w:color w:val="E4211C"/>
        </w:rPr>
      </w:pPr>
    </w:p>
    <w:p w14:paraId="44985889" w14:textId="77777777" w:rsidR="004927DD" w:rsidRDefault="004927DD" w:rsidP="00E9425B">
      <w:pPr>
        <w:pStyle w:val="BodyText"/>
        <w:jc w:val="both"/>
        <w:rPr>
          <w:b/>
          <w:color w:val="E4211C"/>
        </w:rPr>
      </w:pPr>
    </w:p>
    <w:p w14:paraId="5D5570C0" w14:textId="77777777" w:rsidR="004927DD" w:rsidRDefault="004927DD" w:rsidP="00E9425B">
      <w:pPr>
        <w:pStyle w:val="BodyText"/>
        <w:jc w:val="both"/>
        <w:rPr>
          <w:bCs/>
          <w:color w:val="E4211C"/>
        </w:rPr>
      </w:pPr>
    </w:p>
    <w:p w14:paraId="3BBF9010" w14:textId="72A5CA79" w:rsidR="00E9425B" w:rsidRPr="007C4A39" w:rsidRDefault="00E9425B" w:rsidP="007C4A39">
      <w:pPr>
        <w:pStyle w:val="Redfont"/>
        <w:rPr>
          <w:rFonts w:asciiTheme="minorHAnsi" w:eastAsiaTheme="minorHAnsi" w:hAnsiTheme="minorHAnsi" w:cstheme="minorBidi"/>
          <w:bCs/>
          <w:color w:val="1252BA"/>
          <w:sz w:val="24"/>
          <w:szCs w:val="24"/>
        </w:rPr>
      </w:pPr>
      <w:r w:rsidRPr="007C4A39">
        <w:rPr>
          <w:rFonts w:asciiTheme="minorHAnsi" w:eastAsiaTheme="minorHAnsi" w:hAnsiTheme="minorHAnsi" w:cstheme="minorBidi"/>
          <w:bCs/>
          <w:color w:val="1252BA"/>
          <w:sz w:val="24"/>
          <w:szCs w:val="24"/>
        </w:rPr>
        <w:t>Time periods</w:t>
      </w:r>
    </w:p>
    <w:tbl>
      <w:tblPr>
        <w:tblW w:w="2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741"/>
      </w:tblGrid>
      <w:tr w:rsidR="004927DD" w:rsidRPr="00180CCC" w14:paraId="4BA444E0" w14:textId="77777777" w:rsidTr="0072797A">
        <w:trPr>
          <w:trHeight w:val="223"/>
        </w:trPr>
        <w:tc>
          <w:tcPr>
            <w:tcW w:w="2089" w:type="dxa"/>
            <w:shd w:val="clear" w:color="auto" w:fill="auto"/>
          </w:tcPr>
          <w:p w14:paraId="3F0698A5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Bronze Age and Iron Age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90106163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7B1ABBD1" w14:textId="6F060A12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70A55D45" w14:textId="77777777" w:rsidTr="0072797A">
        <w:trPr>
          <w:trHeight w:val="223"/>
        </w:trPr>
        <w:tc>
          <w:tcPr>
            <w:tcW w:w="2089" w:type="dxa"/>
            <w:shd w:val="clear" w:color="auto" w:fill="auto"/>
          </w:tcPr>
          <w:p w14:paraId="77F31A44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Classical and Hellenistic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1610390492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44439B30" w14:textId="57740C83" w:rsidR="004927DD" w:rsidRPr="00180CCC" w:rsidRDefault="004927DD" w:rsidP="004927DD">
                <w:pPr>
                  <w:pStyle w:val="BodyText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7866BED6" w14:textId="77777777" w:rsidTr="0072797A">
        <w:trPr>
          <w:trHeight w:val="226"/>
        </w:trPr>
        <w:tc>
          <w:tcPr>
            <w:tcW w:w="2089" w:type="dxa"/>
            <w:shd w:val="clear" w:color="auto" w:fill="auto"/>
          </w:tcPr>
          <w:p w14:paraId="12F8224B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Early Modern and Modern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22900539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54486565" w14:textId="1D3550F0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48B81DF7" w14:textId="77777777" w:rsidTr="0072797A">
        <w:trPr>
          <w:trHeight w:val="223"/>
        </w:trPr>
        <w:tc>
          <w:tcPr>
            <w:tcW w:w="2089" w:type="dxa"/>
            <w:shd w:val="clear" w:color="auto" w:fill="auto"/>
          </w:tcPr>
          <w:p w14:paraId="18B40E35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 xml:space="preserve">Late Antiquity and </w:t>
            </w:r>
            <w:smartTag w:uri="urn:schemas-microsoft-com:office:smarttags" w:element="place">
              <w:smartTag w:uri="urn:schemas-microsoft-com:office:smarttags" w:element="City">
                <w:r w:rsidRPr="00180CCC">
                  <w:rPr>
                    <w:sz w:val="20"/>
                  </w:rPr>
                  <w:t>Byzantium</w:t>
                </w:r>
              </w:smartTag>
            </w:smartTag>
          </w:p>
        </w:tc>
        <w:sdt>
          <w:sdtPr>
            <w:rPr>
              <w:color w:val="000000" w:themeColor="text1"/>
              <w:sz w:val="24"/>
              <w:szCs w:val="24"/>
            </w:rPr>
            <w:id w:val="-1045058735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4E91C179" w14:textId="65E3A906" w:rsidR="004927DD" w:rsidRPr="00180CCC" w:rsidRDefault="004927DD" w:rsidP="004927DD">
                <w:pPr>
                  <w:pStyle w:val="BodyText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78DAB592" w14:textId="77777777" w:rsidTr="0072797A">
        <w:trPr>
          <w:trHeight w:val="302"/>
        </w:trPr>
        <w:tc>
          <w:tcPr>
            <w:tcW w:w="2089" w:type="dxa"/>
            <w:shd w:val="clear" w:color="auto" w:fill="auto"/>
          </w:tcPr>
          <w:p w14:paraId="5A6272DB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igration Period, Early Medieval and Medieval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69333374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0DDD2B81" w14:textId="19C99B3A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7886FEE6" w14:textId="77777777" w:rsidTr="0072797A">
        <w:trPr>
          <w:trHeight w:val="144"/>
        </w:trPr>
        <w:tc>
          <w:tcPr>
            <w:tcW w:w="2089" w:type="dxa"/>
            <w:shd w:val="clear" w:color="auto" w:fill="auto"/>
          </w:tcPr>
          <w:p w14:paraId="7974ADB4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Multiperiod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546294379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0C38C269" w14:textId="67E40846" w:rsidR="004927DD" w:rsidRPr="00180CCC" w:rsidRDefault="004927DD" w:rsidP="004927DD">
                <w:pPr>
                  <w:pStyle w:val="BodyText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420FBD1C" w14:textId="77777777" w:rsidTr="0072797A">
        <w:trPr>
          <w:trHeight w:val="165"/>
        </w:trPr>
        <w:tc>
          <w:tcPr>
            <w:tcW w:w="2089" w:type="dxa"/>
            <w:shd w:val="clear" w:color="auto" w:fill="auto"/>
          </w:tcPr>
          <w:p w14:paraId="6DEDA5B4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Neolithic / Chalcolithic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375984751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50FAD6D0" w14:textId="1AB775F5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3DFF33A8" w14:textId="77777777" w:rsidTr="0072797A">
        <w:trPr>
          <w:trHeight w:val="223"/>
        </w:trPr>
        <w:tc>
          <w:tcPr>
            <w:tcW w:w="2089" w:type="dxa"/>
            <w:shd w:val="clear" w:color="auto" w:fill="auto"/>
          </w:tcPr>
          <w:p w14:paraId="70D6A2F3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Palaeolithic / Mesolithic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673323340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753644ED" w14:textId="6D5B04D9" w:rsidR="004927DD" w:rsidRPr="00180CCC" w:rsidRDefault="004927DD" w:rsidP="004927DD">
                <w:pPr>
                  <w:pStyle w:val="BodyText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15677A6E" w14:textId="77777777" w:rsidTr="0072797A">
        <w:trPr>
          <w:trHeight w:val="165"/>
        </w:trPr>
        <w:tc>
          <w:tcPr>
            <w:tcW w:w="2089" w:type="dxa"/>
            <w:shd w:val="clear" w:color="auto" w:fill="auto"/>
          </w:tcPr>
          <w:p w14:paraId="026D7BBE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Prehistory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640462918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3D30D4FB" w14:textId="6168F89B" w:rsidR="004927DD" w:rsidRPr="00180CCC" w:rsidRDefault="004927DD" w:rsidP="004927DD">
                <w:pPr>
                  <w:pStyle w:val="BodyText"/>
                  <w:rPr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6B4FCD87" w14:textId="77777777" w:rsidTr="0072797A">
        <w:trPr>
          <w:trHeight w:val="165"/>
        </w:trPr>
        <w:tc>
          <w:tcPr>
            <w:tcW w:w="2089" w:type="dxa"/>
            <w:shd w:val="clear" w:color="auto" w:fill="auto"/>
          </w:tcPr>
          <w:p w14:paraId="3DD07EE4" w14:textId="77777777" w:rsidR="004927DD" w:rsidRPr="00180CCC" w:rsidRDefault="004927DD" w:rsidP="004927DD">
            <w:pPr>
              <w:pStyle w:val="BodyText"/>
              <w:rPr>
                <w:sz w:val="20"/>
              </w:rPr>
            </w:pPr>
            <w:r w:rsidRPr="00180CCC">
              <w:rPr>
                <w:sz w:val="20"/>
              </w:rPr>
              <w:t>Roman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-1081677667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02A0BBC3" w14:textId="14D8E487" w:rsidR="004927DD" w:rsidRPr="00180CCC" w:rsidRDefault="004927DD" w:rsidP="004927DD">
                <w:pPr>
                  <w:pStyle w:val="BodyText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4927DD" w:rsidRPr="00180CCC" w14:paraId="59FE5AEC" w14:textId="77777777" w:rsidTr="0072797A">
        <w:trPr>
          <w:trHeight w:val="211"/>
        </w:trPr>
        <w:tc>
          <w:tcPr>
            <w:tcW w:w="2089" w:type="dxa"/>
            <w:shd w:val="clear" w:color="auto" w:fill="auto"/>
          </w:tcPr>
          <w:p w14:paraId="06727F1F" w14:textId="37511403" w:rsidR="004927DD" w:rsidRPr="00180CCC" w:rsidRDefault="004927DD" w:rsidP="004927DD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Other (please specify below)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id w:val="2067611981"/>
            <w15:color w:val="FF0000"/>
            <w14:checkbox>
              <w14:checked w14:val="0"/>
              <w14:checkedState w14:val="0061" w14:font="Webdings"/>
              <w14:uncheckedState w14:val="2610" w14:font="MS Gothic"/>
            </w14:checkbox>
          </w:sdtPr>
          <w:sdtEndPr/>
          <w:sdtContent>
            <w:tc>
              <w:tcPr>
                <w:tcW w:w="741" w:type="dxa"/>
                <w:shd w:val="clear" w:color="auto" w:fill="auto"/>
              </w:tcPr>
              <w:p w14:paraId="71836D20" w14:textId="2C546B25" w:rsidR="004927DD" w:rsidRPr="00180CCC" w:rsidRDefault="004927DD" w:rsidP="004927DD">
                <w:pPr>
                  <w:pStyle w:val="BodyText"/>
                  <w:rPr>
                    <w:rFonts w:cs="Arial"/>
                    <w:sz w:val="20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C33AFD9" w14:textId="77777777" w:rsidR="00E9425B" w:rsidRDefault="00E9425B" w:rsidP="00E9425B">
      <w:pPr>
        <w:pStyle w:val="BodyText"/>
        <w:jc w:val="both"/>
        <w:sectPr w:rsidR="00E9425B" w:rsidSect="0019711B">
          <w:type w:val="continuous"/>
          <w:pgSz w:w="11906" w:h="16838"/>
          <w:pgMar w:top="899" w:right="1440" w:bottom="719" w:left="1440" w:header="708" w:footer="708" w:gutter="0"/>
          <w:cols w:num="3" w:space="720"/>
          <w:rtlGutter/>
          <w:docGrid w:linePitch="360"/>
        </w:sectPr>
      </w:pPr>
    </w:p>
    <w:p w14:paraId="298DE1D6" w14:textId="77777777" w:rsidR="004927DD" w:rsidRDefault="004927DD" w:rsidP="004927DD">
      <w:pPr>
        <w:jc w:val="center"/>
        <w:rPr>
          <w:sz w:val="36"/>
          <w:szCs w:val="36"/>
        </w:rPr>
      </w:pPr>
    </w:p>
    <w:p w14:paraId="61526AE6" w14:textId="77777777" w:rsidR="004927DD" w:rsidRDefault="004927DD" w:rsidP="004927DD">
      <w:pPr>
        <w:jc w:val="center"/>
        <w:rPr>
          <w:sz w:val="36"/>
          <w:szCs w:val="36"/>
        </w:rPr>
      </w:pPr>
    </w:p>
    <w:p w14:paraId="5A3270E3" w14:textId="77777777" w:rsidR="004927DD" w:rsidRDefault="004927DD" w:rsidP="004927DD">
      <w:pPr>
        <w:jc w:val="center"/>
        <w:rPr>
          <w:sz w:val="36"/>
          <w:szCs w:val="36"/>
        </w:rPr>
      </w:pPr>
    </w:p>
    <w:p w14:paraId="1003A500" w14:textId="77777777" w:rsidR="004927DD" w:rsidRDefault="004927DD" w:rsidP="004927DD">
      <w:pPr>
        <w:jc w:val="center"/>
        <w:rPr>
          <w:sz w:val="36"/>
          <w:szCs w:val="36"/>
        </w:rPr>
      </w:pPr>
    </w:p>
    <w:p w14:paraId="311E00EE" w14:textId="77777777" w:rsidR="004927DD" w:rsidRDefault="004927DD" w:rsidP="004927DD">
      <w:pPr>
        <w:jc w:val="center"/>
        <w:rPr>
          <w:sz w:val="36"/>
          <w:szCs w:val="36"/>
        </w:rPr>
      </w:pPr>
    </w:p>
    <w:p w14:paraId="3920C8E5" w14:textId="3267A015" w:rsidR="007C4A39" w:rsidRPr="007C4A39" w:rsidRDefault="004927DD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40"/>
          <w:szCs w:val="40"/>
        </w:rPr>
      </w:pPr>
      <w:r w:rsidRPr="007C4A39">
        <w:rPr>
          <w:rFonts w:asciiTheme="minorHAnsi" w:eastAsiaTheme="minorHAnsi" w:hAnsiTheme="minorHAnsi" w:cstheme="minorBidi"/>
          <w:bCs/>
          <w:color w:val="1252BA"/>
          <w:sz w:val="40"/>
          <w:szCs w:val="40"/>
        </w:rPr>
        <w:t>Thank you</w:t>
      </w:r>
      <w:r w:rsidR="00E0284E">
        <w:rPr>
          <w:rFonts w:asciiTheme="minorHAnsi" w:eastAsiaTheme="minorHAnsi" w:hAnsiTheme="minorHAnsi" w:cstheme="minorBidi"/>
          <w:bCs/>
          <w:color w:val="1252BA"/>
          <w:sz w:val="40"/>
          <w:szCs w:val="40"/>
        </w:rPr>
        <w:t>!</w:t>
      </w:r>
    </w:p>
    <w:p w14:paraId="7B9F0F4B" w14:textId="77777777" w:rsidR="007C4A39" w:rsidRP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3EC05FE2" w14:textId="4C7525C3" w:rsidR="00E9425B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  <w:r w:rsidRPr="007C4A39"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  <w:t>We look forward to receiving your entry</w:t>
      </w:r>
      <w:r w:rsidR="00E0284E"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  <w:t>.</w:t>
      </w:r>
    </w:p>
    <w:p w14:paraId="054FA1F2" w14:textId="5B0476F0" w:rsid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5553AD9A" w14:textId="0637D3AD" w:rsid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26C04873" w14:textId="39A82AE3" w:rsid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03820868" w14:textId="2E892B44" w:rsid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5F4D8CFE" w14:textId="3D26DC71" w:rsid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16E3B1AC" w14:textId="3823C610" w:rsid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4F721E97" w14:textId="680C6B55" w:rsid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3F7E8BF9" w14:textId="74CC9F1A" w:rsidR="007C4A39" w:rsidRDefault="007C4A39" w:rsidP="007C4A39">
      <w:pPr>
        <w:pStyle w:val="Redfont"/>
        <w:jc w:val="center"/>
        <w:rPr>
          <w:rFonts w:asciiTheme="minorHAnsi" w:eastAsiaTheme="minorHAnsi" w:hAnsiTheme="minorHAnsi" w:cstheme="minorBidi"/>
          <w:bCs/>
          <w:color w:val="1252BA"/>
          <w:sz w:val="28"/>
          <w:szCs w:val="28"/>
        </w:rPr>
      </w:pPr>
    </w:p>
    <w:p w14:paraId="6900ABDE" w14:textId="77777777" w:rsidR="007C4A39" w:rsidRPr="007C4A39" w:rsidRDefault="007C4A39" w:rsidP="007C4A39">
      <w:pPr>
        <w:pStyle w:val="Redfont"/>
        <w:jc w:val="center"/>
        <w:rPr>
          <w:b w:val="0"/>
          <w:bCs/>
          <w:color w:val="1252BA"/>
          <w:sz w:val="28"/>
          <w:szCs w:val="28"/>
        </w:rPr>
      </w:pPr>
    </w:p>
    <w:sectPr w:rsidR="007C4A39" w:rsidRPr="007C4A39" w:rsidSect="00E9425B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F736B" w14:textId="77777777" w:rsidR="007C256F" w:rsidRDefault="007C256F" w:rsidP="004927DD">
      <w:r>
        <w:separator/>
      </w:r>
    </w:p>
  </w:endnote>
  <w:endnote w:type="continuationSeparator" w:id="0">
    <w:p w14:paraId="33B5249F" w14:textId="77777777" w:rsidR="007C256F" w:rsidRDefault="007C256F" w:rsidP="00492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C85C0" w14:textId="77777777" w:rsidR="007969C6" w:rsidRDefault="00B72277">
    <w:pPr>
      <w:pStyle w:val="Footer"/>
      <w:jc w:val="center"/>
    </w:pPr>
  </w:p>
  <w:p w14:paraId="4553DFCE" w14:textId="77777777" w:rsidR="00A27EBA" w:rsidRPr="00A27EBA" w:rsidRDefault="00E0284E">
    <w:pPr>
      <w:pStyle w:val="Footer"/>
      <w:jc w:val="center"/>
    </w:pPr>
    <w:r w:rsidRPr="00A27EBA">
      <w:t xml:space="preserve">Page </w:t>
    </w:r>
    <w:r w:rsidRPr="00A27EBA">
      <w:fldChar w:fldCharType="begin"/>
    </w:r>
    <w:r w:rsidRPr="00A27EBA">
      <w:instrText xml:space="preserve"> PAGE  \* Arabic  \* MERGEFORMAT </w:instrText>
    </w:r>
    <w:r w:rsidRPr="00A27EBA">
      <w:fldChar w:fldCharType="separate"/>
    </w:r>
    <w:r w:rsidRPr="00A27EBA">
      <w:rPr>
        <w:noProof/>
      </w:rPr>
      <w:t>2</w:t>
    </w:r>
    <w:r w:rsidRPr="00A27EBA">
      <w:fldChar w:fldCharType="end"/>
    </w:r>
    <w:r w:rsidRPr="00A27EBA">
      <w:t xml:space="preserve"> of </w:t>
    </w:r>
    <w:r w:rsidR="00B72277">
      <w:fldChar w:fldCharType="begin"/>
    </w:r>
    <w:r w:rsidR="00B72277">
      <w:instrText xml:space="preserve"> NUMPAGES  \* Arabic  \* MERGEFORMAT </w:instrText>
    </w:r>
    <w:r w:rsidR="00B72277">
      <w:fldChar w:fldCharType="separate"/>
    </w:r>
    <w:r w:rsidRPr="00A27EBA">
      <w:rPr>
        <w:noProof/>
      </w:rPr>
      <w:t>2</w:t>
    </w:r>
    <w:r w:rsidR="00B7227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D2FC9" w14:textId="77777777" w:rsidR="007C256F" w:rsidRDefault="007C256F" w:rsidP="004927DD">
      <w:r>
        <w:separator/>
      </w:r>
    </w:p>
  </w:footnote>
  <w:footnote w:type="continuationSeparator" w:id="0">
    <w:p w14:paraId="6C3620B4" w14:textId="77777777" w:rsidR="007C256F" w:rsidRDefault="007C256F" w:rsidP="00492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E0102" w14:textId="77777777" w:rsidR="00E7386F" w:rsidRDefault="00B72277" w:rsidP="00C120B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B3DD3"/>
    <w:multiLevelType w:val="hybridMultilevel"/>
    <w:tmpl w:val="1F94B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DMyNjQ0NTWwNLNQ0lEKTi0uzszPAykwqQUA/90s2iwAAAA="/>
  </w:docVars>
  <w:rsids>
    <w:rsidRoot w:val="004D5EAE"/>
    <w:rsid w:val="0002627B"/>
    <w:rsid w:val="00083320"/>
    <w:rsid w:val="000A2625"/>
    <w:rsid w:val="00173855"/>
    <w:rsid w:val="00224684"/>
    <w:rsid w:val="002E5668"/>
    <w:rsid w:val="00322A96"/>
    <w:rsid w:val="00490836"/>
    <w:rsid w:val="004927DD"/>
    <w:rsid w:val="004A0A63"/>
    <w:rsid w:val="004D5EAE"/>
    <w:rsid w:val="004F4D86"/>
    <w:rsid w:val="00515245"/>
    <w:rsid w:val="00521A47"/>
    <w:rsid w:val="005B05F3"/>
    <w:rsid w:val="0072797A"/>
    <w:rsid w:val="007353E3"/>
    <w:rsid w:val="007C256F"/>
    <w:rsid w:val="007C4A39"/>
    <w:rsid w:val="007E528B"/>
    <w:rsid w:val="008B30B0"/>
    <w:rsid w:val="009E714C"/>
    <w:rsid w:val="00A55D86"/>
    <w:rsid w:val="00AA134E"/>
    <w:rsid w:val="00AD4694"/>
    <w:rsid w:val="00B445F9"/>
    <w:rsid w:val="00B72277"/>
    <w:rsid w:val="00BA41F0"/>
    <w:rsid w:val="00CA4E7C"/>
    <w:rsid w:val="00CA62C2"/>
    <w:rsid w:val="00DA3992"/>
    <w:rsid w:val="00E0284E"/>
    <w:rsid w:val="00E9425B"/>
    <w:rsid w:val="00EE0AFF"/>
    <w:rsid w:val="00EF3DA8"/>
    <w:rsid w:val="00F020AF"/>
    <w:rsid w:val="00F3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41"/>
    <o:shapelayout v:ext="edit">
      <o:idmap v:ext="edit" data="1"/>
    </o:shapelayout>
  </w:shapeDefaults>
  <w:decimalSymbol w:val="."/>
  <w:listSeparator w:val=","/>
  <w14:docId w14:val="042AA8EF"/>
  <w15:chartTrackingRefBased/>
  <w15:docId w15:val="{CF2F4B24-A00B-4AAD-B4F2-DDC15A0A5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D5EAE"/>
    <w:pPr>
      <w:spacing w:before="100" w:after="120" w:line="276" w:lineRule="auto"/>
    </w:pPr>
    <w:rPr>
      <w:rFonts w:ascii="Calibri" w:eastAsia="Times New Roman" w:hAnsi="Calibri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D5EAE"/>
    <w:rPr>
      <w:rFonts w:ascii="Calibri" w:eastAsia="Times New Roman" w:hAnsi="Calibri" w:cs="Times New Roman"/>
      <w:szCs w:val="20"/>
    </w:rPr>
  </w:style>
  <w:style w:type="character" w:styleId="Hyperlink">
    <w:name w:val="Hyperlink"/>
    <w:rsid w:val="004D5EAE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8B30B0"/>
    <w:rPr>
      <w:color w:val="808080"/>
    </w:rPr>
  </w:style>
  <w:style w:type="paragraph" w:styleId="Header">
    <w:name w:val="header"/>
    <w:basedOn w:val="Normal"/>
    <w:link w:val="HeaderChar"/>
    <w:rsid w:val="00E9425B"/>
    <w:pPr>
      <w:tabs>
        <w:tab w:val="center" w:pos="4153"/>
        <w:tab w:val="right" w:pos="8306"/>
      </w:tabs>
      <w:spacing w:before="100" w:after="200" w:line="276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E9425B"/>
    <w:rPr>
      <w:rFonts w:ascii="Calibri" w:eastAsia="Times New Roman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E9425B"/>
    <w:pPr>
      <w:tabs>
        <w:tab w:val="center" w:pos="4153"/>
        <w:tab w:val="right" w:pos="8306"/>
      </w:tabs>
      <w:spacing w:before="100" w:after="200" w:line="276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9425B"/>
    <w:rPr>
      <w:rFonts w:ascii="Calibri" w:eastAsia="Times New Roman" w:hAnsi="Calibri" w:cs="Times New Roman"/>
      <w:sz w:val="20"/>
      <w:szCs w:val="20"/>
    </w:rPr>
  </w:style>
  <w:style w:type="paragraph" w:customStyle="1" w:styleId="Redfont">
    <w:name w:val="Red font"/>
    <w:basedOn w:val="BodyText"/>
    <w:link w:val="RedfontChar"/>
    <w:rsid w:val="00E9425B"/>
    <w:pPr>
      <w:jc w:val="both"/>
    </w:pPr>
    <w:rPr>
      <w:b/>
      <w:color w:val="E4211C"/>
    </w:rPr>
  </w:style>
  <w:style w:type="character" w:customStyle="1" w:styleId="RedfontChar">
    <w:name w:val="Red font Char"/>
    <w:link w:val="Redfont"/>
    <w:rsid w:val="00E9425B"/>
    <w:rPr>
      <w:rFonts w:ascii="Calibri" w:eastAsia="Times New Roman" w:hAnsi="Calibri" w:cs="Times New Roman"/>
      <w:b/>
      <w:color w:val="E4211C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C4A3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246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46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46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46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468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A26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ard@barpublishing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google.com/search?client=firefox-b-d&amp;q=Categorisation&amp;spell=1&amp;sa=X&amp;ved=2ahUKEwiDr_WQzMHxAhXDjKQKHc3AA3oQkeECKAB6BAgBED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arpublishing.com/pdf/BAR%20OA%20Award%20-%20Terms%20and%20Conditions%2004July21(002).pdf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2A84CC224674991A1BB8FACB26B1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5D3DA-30E0-42CE-AD6A-1AE5DE737434}"/>
      </w:docPartPr>
      <w:docPartBody>
        <w:p w:rsidR="00C27E96" w:rsidRDefault="009B5C2A" w:rsidP="009B5C2A">
          <w:pPr>
            <w:pStyle w:val="E2A84CC224674991A1BB8FACB26B1252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5E389086BE4ECFB49F94964E4DE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594C0-ED40-40BE-AF1F-DDAE492619C7}"/>
      </w:docPartPr>
      <w:docPartBody>
        <w:p w:rsidR="00C27E96" w:rsidRDefault="009B5C2A" w:rsidP="009B5C2A">
          <w:pPr>
            <w:pStyle w:val="675E389086BE4ECFB49F94964E4DEFE2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23BEF6B9F64EB9BA0656DE1D555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91C21-3054-45C7-876D-3CE14E5998C3}"/>
      </w:docPartPr>
      <w:docPartBody>
        <w:p w:rsidR="00C27E96" w:rsidRDefault="009B5C2A" w:rsidP="009B5C2A">
          <w:pPr>
            <w:pStyle w:val="3C23BEF6B9F64EB9BA0656DE1D555602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50CD1F3E8E4A328DF5A4FF8D764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69360-4531-49F2-B222-551F4CBB6532}"/>
      </w:docPartPr>
      <w:docPartBody>
        <w:p w:rsidR="00C27E96" w:rsidRDefault="009B5C2A" w:rsidP="009B5C2A">
          <w:pPr>
            <w:pStyle w:val="CD50CD1F3E8E4A328DF5A4FF8D764266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76A8C445F9487B8789C59A27198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3C7B9-C405-44AE-A7B7-B7F532DD9AAC}"/>
      </w:docPartPr>
      <w:docPartBody>
        <w:p w:rsidR="00C27E96" w:rsidRDefault="009B5C2A" w:rsidP="009B5C2A">
          <w:pPr>
            <w:pStyle w:val="8576A8C445F9487B8789C59A271983FA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1536B890854215BDF3B6AA16A39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4FB25-1A43-479C-A28A-1C8CEDDB4714}"/>
      </w:docPartPr>
      <w:docPartBody>
        <w:p w:rsidR="00C27E96" w:rsidRDefault="009B5C2A" w:rsidP="009B5C2A">
          <w:pPr>
            <w:pStyle w:val="A41536B890854215BDF3B6AA16A3941B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DDB58159BC4E65811AEC27B0593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49A2D-911A-48BC-8401-6769A52C6F08}"/>
      </w:docPartPr>
      <w:docPartBody>
        <w:p w:rsidR="00C27E96" w:rsidRDefault="009B5C2A" w:rsidP="009B5C2A">
          <w:pPr>
            <w:pStyle w:val="9DDDB58159BC4E65811AEC27B059323D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B70372CAF54843B24DADA168344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A3934-77E1-4261-853E-677DACB08EC4}"/>
      </w:docPartPr>
      <w:docPartBody>
        <w:p w:rsidR="007E7BFC" w:rsidRDefault="009B5C2A" w:rsidP="009B5C2A">
          <w:pPr>
            <w:pStyle w:val="74B70372CAF54843B24DADA1683446AB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8840D8955E4C0FB8E63376CDFE9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A9AE2-C641-4C1A-AFFE-02B8FCBD3B09}"/>
      </w:docPartPr>
      <w:docPartBody>
        <w:p w:rsidR="009A116A" w:rsidRDefault="009B5C2A" w:rsidP="009B5C2A">
          <w:pPr>
            <w:pStyle w:val="A38840D8955E4C0FB8E63376CDFE9E92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2A25C6258E413E82493EE9CBB8D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8E635-BDD7-476F-91D1-05E9DBDA5AF0}"/>
      </w:docPartPr>
      <w:docPartBody>
        <w:p w:rsidR="009A116A" w:rsidRDefault="009B5C2A" w:rsidP="009B5C2A">
          <w:pPr>
            <w:pStyle w:val="E92A25C6258E413E82493EE9CBB8D6F3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441A0C656B4A4BB76BCE67E9862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AD30A-F445-4067-A639-BD1F14A390B2}"/>
      </w:docPartPr>
      <w:docPartBody>
        <w:p w:rsidR="009B5C2A" w:rsidRDefault="00E029B3" w:rsidP="00E029B3">
          <w:pPr>
            <w:pStyle w:val="35441A0C656B4A4BB76BCE67E9862954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0452113324661A72DD5BA43A53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01B93-E14C-4A8A-AA12-47F2AE9BF7AF}"/>
      </w:docPartPr>
      <w:docPartBody>
        <w:p w:rsidR="009B5C2A" w:rsidRDefault="009B5C2A" w:rsidP="009B5C2A">
          <w:pPr>
            <w:pStyle w:val="0AE0452113324661A72DD5BA43A539C1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EFF04698D847DD92F4AB242EDC6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6D769-2D64-4094-B3A4-112463B073DC}"/>
      </w:docPartPr>
      <w:docPartBody>
        <w:p w:rsidR="009B5C2A" w:rsidRDefault="00E029B3" w:rsidP="00E029B3">
          <w:pPr>
            <w:pStyle w:val="96EFF04698D847DD92F4AB242EDC67D0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C4EF52C58442E83D19332CC400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3B431-7DE2-491A-89EF-13DE44B6BB54}"/>
      </w:docPartPr>
      <w:docPartBody>
        <w:p w:rsidR="009B5C2A" w:rsidRDefault="009B5C2A" w:rsidP="009B5C2A">
          <w:pPr>
            <w:pStyle w:val="6B2C4EF52C58442E83D19332CC4008EC1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47F1756BD4DEBB49362FF5292C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36720-6513-4038-90C5-4DEB04A06911}"/>
      </w:docPartPr>
      <w:docPartBody>
        <w:p w:rsidR="00D46A2F" w:rsidRDefault="009B5C2A" w:rsidP="009B5C2A">
          <w:pPr>
            <w:pStyle w:val="AE047F1756BD4DEBB49362FF5292CBC0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FB512828824495BA2B97F10D7FF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5976F-1010-46E7-8991-E7F8203A35A5}"/>
      </w:docPartPr>
      <w:docPartBody>
        <w:p w:rsidR="00D46A2F" w:rsidRDefault="009B5C2A" w:rsidP="009B5C2A">
          <w:pPr>
            <w:pStyle w:val="00FB512828824495BA2B97F10D7FF84B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0DDEA2B267421CA01EE2E052FC7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F8DE8-5DE4-4A7C-BECA-B2D56A79BAE1}"/>
      </w:docPartPr>
      <w:docPartBody>
        <w:p w:rsidR="00D46A2F" w:rsidRDefault="009B5C2A" w:rsidP="009B5C2A">
          <w:pPr>
            <w:pStyle w:val="C80DDEA2B267421CA01EE2E052FC7AEF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E00A51C5B43D79B4C89923F43C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E88E0-5D46-41BC-96CA-C592E606DC29}"/>
      </w:docPartPr>
      <w:docPartBody>
        <w:p w:rsidR="00D46A2F" w:rsidRDefault="009B5C2A" w:rsidP="009B5C2A">
          <w:pPr>
            <w:pStyle w:val="29FE00A51C5B43D79B4C89923F43CFFB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7023C5B052409EA514B89F3EE4E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D3611-5F04-4DD1-ACCC-7407DD27ED14}"/>
      </w:docPartPr>
      <w:docPartBody>
        <w:p w:rsidR="00D46A2F" w:rsidRDefault="009B5C2A" w:rsidP="009B5C2A">
          <w:pPr>
            <w:pStyle w:val="4C7023C5B052409EA514B89F3EE4EFFC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A5F0FDE20E481FBF4911902960C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B37C3-B686-4CE9-BAD6-5264F4E1B71E}"/>
      </w:docPartPr>
      <w:docPartBody>
        <w:p w:rsidR="00D46A2F" w:rsidRDefault="009B5C2A" w:rsidP="009B5C2A">
          <w:pPr>
            <w:pStyle w:val="2FA5F0FDE20E481FBF4911902960C6D6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3B8C6D15543C79FECA765734E4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EEB94-D76E-4142-9060-862CADDB30EF}"/>
      </w:docPartPr>
      <w:docPartBody>
        <w:p w:rsidR="00D46A2F" w:rsidRDefault="009B5C2A" w:rsidP="009B5C2A">
          <w:pPr>
            <w:pStyle w:val="6BD3B8C6D15543C79FECA765734E4590"/>
          </w:pPr>
          <w:r w:rsidRPr="009228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6966ADA4FD64E2186CDFCDA05C44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6064F-CAD6-47DC-8583-30EC96EF5E0E}"/>
      </w:docPartPr>
      <w:docPartBody>
        <w:p w:rsidR="00D46A2F" w:rsidRDefault="009B5C2A" w:rsidP="009B5C2A">
          <w:pPr>
            <w:pStyle w:val="D6966ADA4FD64E2186CDFCDA05C445DA"/>
          </w:pPr>
          <w:r w:rsidRPr="009228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94680F2822467B875AD18860A14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196C5-9B70-4884-88C0-71D99490AA0E}"/>
      </w:docPartPr>
      <w:docPartBody>
        <w:p w:rsidR="00D46A2F" w:rsidRDefault="009B5C2A" w:rsidP="009B5C2A">
          <w:pPr>
            <w:pStyle w:val="B994680F2822467B875AD18860A14072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3EA51A028845F5B8107A1B61784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DE86-737E-4C99-B28A-93BCBF44108B}"/>
      </w:docPartPr>
      <w:docPartBody>
        <w:p w:rsidR="00D46A2F" w:rsidRDefault="009B5C2A" w:rsidP="009B5C2A">
          <w:pPr>
            <w:pStyle w:val="103EA51A028845F5B8107A1B617840CD"/>
          </w:pPr>
          <w:r w:rsidRPr="009228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5E3D"/>
    <w:rsid w:val="005D5AEB"/>
    <w:rsid w:val="005F52CE"/>
    <w:rsid w:val="007E7BFC"/>
    <w:rsid w:val="009A116A"/>
    <w:rsid w:val="009B5C2A"/>
    <w:rsid w:val="00C27E96"/>
    <w:rsid w:val="00D46A2F"/>
    <w:rsid w:val="00DD5E3D"/>
    <w:rsid w:val="00E0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5C2A"/>
    <w:rPr>
      <w:color w:val="808080"/>
    </w:rPr>
  </w:style>
  <w:style w:type="paragraph" w:customStyle="1" w:styleId="AE047F1756BD4DEBB49362FF5292CBC0">
    <w:name w:val="AE047F1756BD4DEBB49362FF5292CBC0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35441A0C656B4A4BB76BCE67E9862954">
    <w:name w:val="35441A0C656B4A4BB76BCE67E9862954"/>
    <w:rsid w:val="00E029B3"/>
  </w:style>
  <w:style w:type="paragraph" w:customStyle="1" w:styleId="00FB512828824495BA2B97F10D7FF84B">
    <w:name w:val="00FB512828824495BA2B97F10D7FF84B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96EFF04698D847DD92F4AB242EDC67D0">
    <w:name w:val="96EFF04698D847DD92F4AB242EDC67D0"/>
    <w:rsid w:val="00E029B3"/>
  </w:style>
  <w:style w:type="paragraph" w:customStyle="1" w:styleId="C80DDEA2B267421CA01EE2E052FC7AEF">
    <w:name w:val="C80DDEA2B267421CA01EE2E052FC7AEF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29FE00A51C5B43D79B4C89923F43CFFB">
    <w:name w:val="29FE00A51C5B43D79B4C89923F43CFFB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4C7023C5B052409EA514B89F3EE4EFFC">
    <w:name w:val="4C7023C5B052409EA514B89F3EE4EFFC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E2A84CC224674991A1BB8FACB26B12521">
    <w:name w:val="E2A84CC224674991A1BB8FACB26B1252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675E389086BE4ECFB49F94964E4DEFE21">
    <w:name w:val="675E389086BE4ECFB49F94964E4DEFE2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3C23BEF6B9F64EB9BA0656DE1D5556021">
    <w:name w:val="3C23BEF6B9F64EB9BA0656DE1D555602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CD50CD1F3E8E4A328DF5A4FF8D7642661">
    <w:name w:val="CD50CD1F3E8E4A328DF5A4FF8D764266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8576A8C445F9487B8789C59A271983FA1">
    <w:name w:val="8576A8C445F9487B8789C59A271983FA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A41536B890854215BDF3B6AA16A3941B1">
    <w:name w:val="A41536B890854215BDF3B6AA16A3941B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9DDDB58159BC4E65811AEC27B059323D1">
    <w:name w:val="9DDDB58159BC4E65811AEC27B059323D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2FA5F0FDE20E481FBF4911902960C6D6">
    <w:name w:val="2FA5F0FDE20E481FBF4911902960C6D6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A38840D8955E4C0FB8E63376CDFE9E921">
    <w:name w:val="A38840D8955E4C0FB8E63376CDFE9E92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E92A25C6258E413E82493EE9CBB8D6F31">
    <w:name w:val="E92A25C6258E413E82493EE9CBB8D6F3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74B70372CAF54843B24DADA1683446AB1">
    <w:name w:val="74B70372CAF54843B24DADA1683446AB1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6BD3B8C6D15543C79FECA765734E4590">
    <w:name w:val="6BD3B8C6D15543C79FECA765734E4590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D6966ADA4FD64E2186CDFCDA05C445DA">
    <w:name w:val="D6966ADA4FD64E2186CDFCDA05C445DA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B994680F2822467B875AD18860A14072">
    <w:name w:val="B994680F2822467B875AD18860A14072"/>
    <w:rsid w:val="009B5C2A"/>
    <w:pPr>
      <w:spacing w:after="0" w:line="240" w:lineRule="auto"/>
    </w:pPr>
    <w:rPr>
      <w:rFonts w:eastAsiaTheme="minorHAnsi"/>
      <w:lang w:eastAsia="en-US"/>
    </w:rPr>
  </w:style>
  <w:style w:type="paragraph" w:customStyle="1" w:styleId="0AE0452113324661A72DD5BA43A539C11">
    <w:name w:val="0AE0452113324661A72DD5BA43A539C11"/>
    <w:rsid w:val="009B5C2A"/>
    <w:pPr>
      <w:spacing w:after="0" w:line="240" w:lineRule="auto"/>
    </w:pPr>
    <w:rPr>
      <w:rFonts w:eastAsiaTheme="minorHAnsi"/>
      <w:lang w:eastAsia="en-US"/>
    </w:rPr>
  </w:style>
  <w:style w:type="paragraph" w:customStyle="1" w:styleId="6B2C4EF52C58442E83D19332CC4008EC1">
    <w:name w:val="6B2C4EF52C58442E83D19332CC4008EC1"/>
    <w:rsid w:val="009B5C2A"/>
    <w:pPr>
      <w:spacing w:after="0" w:line="240" w:lineRule="auto"/>
    </w:pPr>
    <w:rPr>
      <w:rFonts w:eastAsiaTheme="minorHAnsi"/>
      <w:lang w:eastAsia="en-US"/>
    </w:rPr>
  </w:style>
  <w:style w:type="paragraph" w:customStyle="1" w:styleId="103EA51A028845F5B8107A1B617840CD">
    <w:name w:val="103EA51A028845F5B8107A1B617840CD"/>
    <w:rsid w:val="009B5C2A"/>
    <w:pPr>
      <w:spacing w:before="100" w:after="120" w:line="276" w:lineRule="auto"/>
    </w:pPr>
    <w:rPr>
      <w:rFonts w:ascii="Calibri" w:eastAsia="Times New Roman" w:hAnsi="Calibri" w:cs="Times New Roman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73</Words>
  <Characters>554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git thaller</dc:creator>
  <cp:keywords/>
  <dc:description/>
  <cp:lastModifiedBy>birgit thaller</cp:lastModifiedBy>
  <cp:revision>2</cp:revision>
  <dcterms:created xsi:type="dcterms:W3CDTF">2021-07-07T10:01:00Z</dcterms:created>
  <dcterms:modified xsi:type="dcterms:W3CDTF">2021-07-07T10:01:00Z</dcterms:modified>
</cp:coreProperties>
</file>